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568193" w14:textId="69EB8E31" w:rsidR="00BE24E3" w:rsidRDefault="00A061B4" w:rsidP="00E71C77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>Lab</w:t>
      </w:r>
      <w:r w:rsidR="00CF1F8E">
        <w:rPr>
          <w:sz w:val="44"/>
          <w:szCs w:val="44"/>
        </w:rPr>
        <w:t xml:space="preserve"> 8</w:t>
      </w:r>
      <w:r w:rsidR="00433AD8">
        <w:rPr>
          <w:sz w:val="44"/>
          <w:szCs w:val="44"/>
        </w:rPr>
        <w:t xml:space="preserve">: </w:t>
      </w:r>
      <w:r w:rsidR="00433AD8" w:rsidRPr="00AE5479">
        <w:rPr>
          <w:noProof/>
          <w:sz w:val="44"/>
          <w:szCs w:val="44"/>
        </w:rPr>
        <w:t>Tunnelling</w:t>
      </w:r>
    </w:p>
    <w:p w14:paraId="29E11E8A" w14:textId="67D8E819" w:rsidR="00235301" w:rsidRDefault="0008059E" w:rsidP="00235301">
      <w:pPr>
        <w:rPr>
          <w:noProof/>
          <w:lang w:val="en-US" w:eastAsia="en-US"/>
        </w:rPr>
      </w:pPr>
      <w:r>
        <w:rPr>
          <w:lang w:val="en-US" w:eastAsia="en-US"/>
        </w:rPr>
        <w:t>In this lab we will investigate the usage of SSL/TLS and VPN tunnels.</w:t>
      </w:r>
    </w:p>
    <w:p w14:paraId="71D05AB9" w14:textId="613564F7" w:rsidR="00505A09" w:rsidRDefault="00505A09" w:rsidP="00235301">
      <w:pPr>
        <w:rPr>
          <w:lang w:val="en-US" w:eastAsia="en-US"/>
        </w:rPr>
      </w:pPr>
    </w:p>
    <w:p w14:paraId="3DC4B497" w14:textId="71B83BF9" w:rsidR="00505A09" w:rsidRDefault="00505A09" w:rsidP="00505A09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Web cryptography assessment</w:t>
      </w:r>
    </w:p>
    <w:p w14:paraId="3E50D51B" w14:textId="19549005" w:rsidR="00505A09" w:rsidRDefault="00505A09" w:rsidP="00505A09">
      <w:pPr>
        <w:rPr>
          <w:lang w:eastAsia="en-US"/>
        </w:rPr>
      </w:pPr>
      <w:r>
        <w:rPr>
          <w:lang w:eastAsia="en-US"/>
        </w:rPr>
        <w:t xml:space="preserve">The </w:t>
      </w:r>
      <w:proofErr w:type="spellStart"/>
      <w:r>
        <w:rPr>
          <w:lang w:eastAsia="en-US"/>
        </w:rPr>
        <w:t>ssllabs</w:t>
      </w:r>
      <w:proofErr w:type="spellEnd"/>
      <w:r>
        <w:rPr>
          <w:lang w:eastAsia="en-US"/>
        </w:rPr>
        <w:t xml:space="preserve"> tool (</w:t>
      </w:r>
      <w:hyperlink r:id="rId8" w:history="1">
        <w:r w:rsidRPr="00E847F2">
          <w:rPr>
            <w:rStyle w:val="Hyperlink"/>
            <w:lang w:eastAsia="en-US"/>
          </w:rPr>
          <w:t>https://ssllabs.com</w:t>
        </w:r>
      </w:hyperlink>
      <w:r>
        <w:rPr>
          <w:lang w:eastAsia="en-US"/>
        </w:rPr>
        <w:t>) can be used to assess the security of the cryptography used on a Web site. You will be given a range of Web sites to scan in the lab, and you should pick three sites from the list. Now perform a test on them, and determine:</w:t>
      </w:r>
    </w:p>
    <w:p w14:paraId="13847766" w14:textId="5BE5405F" w:rsidR="00505A09" w:rsidRDefault="00505A09" w:rsidP="00505A09">
      <w:pPr>
        <w:rPr>
          <w:lang w:eastAsia="en-US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5657"/>
        <w:gridCol w:w="2812"/>
        <w:gridCol w:w="2813"/>
        <w:gridCol w:w="2813"/>
      </w:tblGrid>
      <w:tr w:rsidR="00505A09" w14:paraId="0B20C41F" w14:textId="77777777" w:rsidTr="0008059E">
        <w:tc>
          <w:tcPr>
            <w:tcW w:w="5657" w:type="dxa"/>
          </w:tcPr>
          <w:p w14:paraId="212A3CF9" w14:textId="1E69F16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</w:t>
            </w:r>
          </w:p>
        </w:tc>
        <w:tc>
          <w:tcPr>
            <w:tcW w:w="2812" w:type="dxa"/>
          </w:tcPr>
          <w:p w14:paraId="6C71DC12" w14:textId="59A82F8C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 xml:space="preserve">Site 1: </w:t>
            </w:r>
          </w:p>
        </w:tc>
        <w:tc>
          <w:tcPr>
            <w:tcW w:w="2813" w:type="dxa"/>
          </w:tcPr>
          <w:p w14:paraId="6714808B" w14:textId="306E5CE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2:</w:t>
            </w:r>
          </w:p>
        </w:tc>
        <w:tc>
          <w:tcPr>
            <w:tcW w:w="2813" w:type="dxa"/>
          </w:tcPr>
          <w:p w14:paraId="189444D1" w14:textId="4C726D19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3:</w:t>
            </w:r>
          </w:p>
        </w:tc>
      </w:tr>
      <w:tr w:rsidR="00505A09" w14:paraId="52631547" w14:textId="77777777" w:rsidTr="0008059E">
        <w:tc>
          <w:tcPr>
            <w:tcW w:w="5657" w:type="dxa"/>
          </w:tcPr>
          <w:p w14:paraId="3865EFEF" w14:textId="7D3F953D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grade does the site get?</w:t>
            </w:r>
          </w:p>
          <w:p w14:paraId="0310839A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2B95501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A2F1F9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CDC818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2C82240" w14:textId="77777777" w:rsidTr="0008059E">
        <w:tc>
          <w:tcPr>
            <w:tcW w:w="5657" w:type="dxa"/>
          </w:tcPr>
          <w:p w14:paraId="69B1A927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digital certificate key size and type?</w:t>
            </w:r>
          </w:p>
          <w:p w14:paraId="3E3425D3" w14:textId="2C919FF1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719BF21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06A3E994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944784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9B8E792" w14:textId="77777777" w:rsidTr="0008059E">
        <w:tc>
          <w:tcPr>
            <w:tcW w:w="5657" w:type="dxa"/>
          </w:tcPr>
          <w:p w14:paraId="42D6C9E4" w14:textId="7913C75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oes the name of the site match the name on the server?</w:t>
            </w:r>
          </w:p>
        </w:tc>
        <w:tc>
          <w:tcPr>
            <w:tcW w:w="2812" w:type="dxa"/>
          </w:tcPr>
          <w:p w14:paraId="450C051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92C5EA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363927C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6155F4D" w14:textId="77777777" w:rsidTr="0008059E">
        <w:tc>
          <w:tcPr>
            <w:tcW w:w="5657" w:type="dxa"/>
          </w:tcPr>
          <w:p w14:paraId="568DA879" w14:textId="0639575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o is the signer of the digital certificate?</w:t>
            </w:r>
          </w:p>
          <w:p w14:paraId="5598AEC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5D768B0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7C0208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0AC892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69BBF81C" w14:textId="77777777" w:rsidTr="0008059E">
        <w:tc>
          <w:tcPr>
            <w:tcW w:w="5657" w:type="dxa"/>
          </w:tcPr>
          <w:p w14:paraId="7A549689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expiry date on the digital certificate?</w:t>
            </w:r>
          </w:p>
          <w:p w14:paraId="3CF5DC2C" w14:textId="5FB33DBE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3F0C5D9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86F99B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C68C0D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5486869F" w14:textId="77777777" w:rsidTr="0008059E">
        <w:tc>
          <w:tcPr>
            <w:tcW w:w="5657" w:type="dxa"/>
          </w:tcPr>
          <w:p w14:paraId="566A379E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is the hashing method on the certificate?</w:t>
            </w:r>
          </w:p>
          <w:p w14:paraId="6B2A46DA" w14:textId="1A1FF0EB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4FECFCA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1A4617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A3BD5D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2DC2C822" w14:textId="77777777" w:rsidTr="0008059E">
        <w:tc>
          <w:tcPr>
            <w:tcW w:w="5657" w:type="dxa"/>
          </w:tcPr>
          <w:p w14:paraId="47E7577B" w14:textId="679D321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it uses RSA keys, what is the e value that is used in the encryption (M</w:t>
            </w:r>
            <w:r w:rsidRPr="00505A09">
              <w:rPr>
                <w:vertAlign w:val="superscript"/>
                <w:lang w:eastAsia="en-US"/>
              </w:rPr>
              <w:t>e</w:t>
            </w:r>
            <w:r>
              <w:rPr>
                <w:lang w:eastAsia="en-US"/>
              </w:rPr>
              <w:t xml:space="preserve"> mod N)?</w:t>
            </w:r>
          </w:p>
        </w:tc>
        <w:tc>
          <w:tcPr>
            <w:tcW w:w="2812" w:type="dxa"/>
          </w:tcPr>
          <w:p w14:paraId="1113DBB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1E16AC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FCB1A74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1AE9EBB" w14:textId="77777777" w:rsidTr="0008059E">
        <w:tc>
          <w:tcPr>
            <w:tcW w:w="5657" w:type="dxa"/>
          </w:tcPr>
          <w:p w14:paraId="1497FB1F" w14:textId="2F83624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etermine a weak cipher suite used and example why it might be weak?</w:t>
            </w:r>
          </w:p>
          <w:p w14:paraId="7BF8161F" w14:textId="0309AE79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77758F7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40D606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0394F93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21EB19A" w14:textId="77777777" w:rsidTr="0008059E">
        <w:tc>
          <w:tcPr>
            <w:tcW w:w="5657" w:type="dxa"/>
          </w:tcPr>
          <w:p w14:paraId="43EB7A2F" w14:textId="2B7B6624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 xml:space="preserve">What does </w:t>
            </w:r>
            <w:r w:rsidRPr="0008059E">
              <w:rPr>
                <w:sz w:val="20"/>
                <w:szCs w:val="20"/>
                <w:lang w:eastAsia="en-US"/>
              </w:rPr>
              <w:t>TLS_ECDHE_RSA_WITH_AES_256_CBC_SHA384</w:t>
            </w:r>
            <w:r>
              <w:rPr>
                <w:lang w:eastAsia="en-US"/>
              </w:rPr>
              <w:t xml:space="preserve"> identify?</w:t>
            </w:r>
          </w:p>
        </w:tc>
        <w:tc>
          <w:tcPr>
            <w:tcW w:w="2812" w:type="dxa"/>
          </w:tcPr>
          <w:p w14:paraId="3BBB324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178448B3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48E5C76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4C4AF0" w14:textId="77777777" w:rsidTr="0008059E">
        <w:tc>
          <w:tcPr>
            <w:tcW w:w="5657" w:type="dxa"/>
          </w:tcPr>
          <w:p w14:paraId="2EBD923B" w14:textId="3B3087F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SSL v2 supported?</w:t>
            </w:r>
          </w:p>
          <w:p w14:paraId="4FDD32E6" w14:textId="77777777" w:rsidR="0008059E" w:rsidRDefault="0008059E" w:rsidP="00505A09">
            <w:pPr>
              <w:rPr>
                <w:lang w:eastAsia="en-US"/>
              </w:rPr>
            </w:pPr>
          </w:p>
          <w:p w14:paraId="58E7B68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2" w:type="dxa"/>
          </w:tcPr>
          <w:p w14:paraId="4C535AD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34D11AF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55033670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AC0179" w14:textId="77777777" w:rsidTr="0008059E">
        <w:tc>
          <w:tcPr>
            <w:tcW w:w="5657" w:type="dxa"/>
          </w:tcPr>
          <w:p w14:paraId="1547B7FB" w14:textId="1CC183A8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SSL v2 was supported, what problems might there be with the site (this will require some research)?</w:t>
            </w:r>
          </w:p>
        </w:tc>
        <w:tc>
          <w:tcPr>
            <w:tcW w:w="2812" w:type="dxa"/>
          </w:tcPr>
          <w:p w14:paraId="7B69DEC3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793E3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6F7BB3C2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18044F0" w14:textId="77777777" w:rsidTr="0008059E">
        <w:tc>
          <w:tcPr>
            <w:tcW w:w="5657" w:type="dxa"/>
          </w:tcPr>
          <w:p w14:paraId="684690BA" w14:textId="7707A68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Outline the usage of TLS 1.0/1.1 and 1.2, and identify a problem if one of these TLS versions were not supported?</w:t>
            </w:r>
          </w:p>
        </w:tc>
        <w:tc>
          <w:tcPr>
            <w:tcW w:w="2812" w:type="dxa"/>
          </w:tcPr>
          <w:p w14:paraId="762B2DBF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7186F4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614F125C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08059E" w14:paraId="36F1FBEE" w14:textId="77777777" w:rsidTr="0008059E">
        <w:tc>
          <w:tcPr>
            <w:tcW w:w="5657" w:type="dxa"/>
          </w:tcPr>
          <w:p w14:paraId="7030B61F" w14:textId="3631C637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Heartbleed?</w:t>
            </w:r>
          </w:p>
          <w:p w14:paraId="782C072F" w14:textId="3F4D7E4D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DROWN?</w:t>
            </w:r>
          </w:p>
          <w:p w14:paraId="7C1398F6" w14:textId="52B9B354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BEAST?</w:t>
            </w:r>
          </w:p>
          <w:p w14:paraId="27702940" w14:textId="28FA0E86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POODLE?</w:t>
            </w:r>
          </w:p>
        </w:tc>
        <w:tc>
          <w:tcPr>
            <w:tcW w:w="2812" w:type="dxa"/>
          </w:tcPr>
          <w:p w14:paraId="14EB4801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21361A58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2813" w:type="dxa"/>
          </w:tcPr>
          <w:p w14:paraId="339D5C7D" w14:textId="77777777" w:rsidR="0008059E" w:rsidRDefault="0008059E" w:rsidP="00505A09">
            <w:pPr>
              <w:rPr>
                <w:lang w:eastAsia="en-US"/>
              </w:rPr>
            </w:pPr>
          </w:p>
        </w:tc>
      </w:tr>
    </w:tbl>
    <w:p w14:paraId="7FE55988" w14:textId="77777777" w:rsidR="0008059E" w:rsidRDefault="0008059E" w:rsidP="0008059E">
      <w:pPr>
        <w:rPr>
          <w:rStyle w:val="Hyperlink"/>
        </w:rPr>
      </w:pPr>
    </w:p>
    <w:p w14:paraId="5AD6AE87" w14:textId="66FF9416" w:rsidR="0008059E" w:rsidRDefault="0008059E" w:rsidP="0008059E">
      <w:pPr>
        <w:rPr>
          <w:rStyle w:val="Hyperlink"/>
        </w:rPr>
      </w:pPr>
      <w:r>
        <w:rPr>
          <w:rStyle w:val="Hyperlink"/>
        </w:rPr>
        <w:t>Research questions:</w:t>
      </w:r>
    </w:p>
    <w:p w14:paraId="75E104E1" w14:textId="77777777" w:rsidR="0008059E" w:rsidRDefault="0008059E" w:rsidP="0008059E">
      <w:pPr>
        <w:rPr>
          <w:rStyle w:val="Hyperlink"/>
        </w:rPr>
      </w:pPr>
    </w:p>
    <w:p w14:paraId="1B976C42" w14:textId="582D3EFF" w:rsidR="0008059E" w:rsidRDefault="0008059E" w:rsidP="0008059E">
      <w:pPr>
        <w:rPr>
          <w:rStyle w:val="Hyperlink"/>
        </w:rPr>
      </w:pPr>
      <w:r>
        <w:rPr>
          <w:rStyle w:val="Hyperlink"/>
        </w:rPr>
        <w:t>If a site gets a ‘T’ grade, what is the problem?</w:t>
      </w:r>
    </w:p>
    <w:p w14:paraId="0A6CC010" w14:textId="1AF33341" w:rsidR="0008059E" w:rsidRDefault="0008059E" w:rsidP="0008059E">
      <w:pPr>
        <w:rPr>
          <w:rStyle w:val="Hyperlink"/>
        </w:rPr>
      </w:pPr>
    </w:p>
    <w:p w14:paraId="7F0211F0" w14:textId="77777777" w:rsidR="0008059E" w:rsidRDefault="0008059E" w:rsidP="0008059E">
      <w:pPr>
        <w:rPr>
          <w:rStyle w:val="Hyperlink"/>
        </w:rPr>
      </w:pPr>
    </w:p>
    <w:p w14:paraId="677251C9" w14:textId="27B86E07" w:rsidR="0008059E" w:rsidRDefault="0008059E" w:rsidP="0008059E">
      <w:pPr>
        <w:rPr>
          <w:rStyle w:val="Hyperlink"/>
        </w:rPr>
      </w:pPr>
    </w:p>
    <w:p w14:paraId="6961CC7F" w14:textId="46CDAC45" w:rsidR="0008059E" w:rsidRDefault="0008059E" w:rsidP="0008059E">
      <w:pPr>
        <w:rPr>
          <w:rStyle w:val="Hyperlink"/>
        </w:rPr>
      </w:pPr>
      <w:r>
        <w:rPr>
          <w:rStyle w:val="Hyperlink"/>
        </w:rPr>
        <w:t>If the site was susceptible to Poodle, what is the vulnerability?</w:t>
      </w:r>
    </w:p>
    <w:p w14:paraId="5B56BAEA" w14:textId="294D99C5" w:rsidR="0008059E" w:rsidRDefault="0008059E" w:rsidP="0008059E">
      <w:pPr>
        <w:rPr>
          <w:rStyle w:val="Hyperlink"/>
        </w:rPr>
      </w:pPr>
    </w:p>
    <w:p w14:paraId="2110F096" w14:textId="21EA720D" w:rsidR="0008059E" w:rsidRDefault="0008059E" w:rsidP="0008059E">
      <w:pPr>
        <w:rPr>
          <w:rStyle w:val="Hyperlink"/>
        </w:rPr>
      </w:pPr>
    </w:p>
    <w:p w14:paraId="4FED895B" w14:textId="66BB3DA0" w:rsidR="0008059E" w:rsidRDefault="0008059E" w:rsidP="0008059E">
      <w:pPr>
        <w:rPr>
          <w:lang w:eastAsia="en-US"/>
        </w:rPr>
      </w:pPr>
    </w:p>
    <w:p w14:paraId="38380D99" w14:textId="1CA8B171" w:rsidR="0008059E" w:rsidRDefault="0008059E" w:rsidP="0008059E">
      <w:pPr>
        <w:rPr>
          <w:lang w:eastAsia="en-US"/>
        </w:rPr>
      </w:pPr>
    </w:p>
    <w:p w14:paraId="0EABF96C" w14:textId="77777777" w:rsidR="0008059E" w:rsidRPr="0008059E" w:rsidRDefault="0008059E" w:rsidP="0008059E">
      <w:pPr>
        <w:rPr>
          <w:lang w:eastAsia="en-US"/>
        </w:rPr>
      </w:pPr>
    </w:p>
    <w:p w14:paraId="40381BB8" w14:textId="6B7C5360" w:rsidR="00626B6B" w:rsidRDefault="00505A09" w:rsidP="00626B6B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2</w:t>
      </w:r>
      <w:r w:rsidR="00626B6B">
        <w:rPr>
          <w:rStyle w:val="Hyperlink"/>
        </w:rPr>
        <w:tab/>
      </w:r>
      <w:r w:rsidR="00433AD8">
        <w:rPr>
          <w:rStyle w:val="Hyperlink"/>
        </w:rPr>
        <w:t>Viewing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26B6B" w:rsidRPr="00BE24E3" w14:paraId="5061E8AC" w14:textId="77777777" w:rsidTr="00FB4C37">
        <w:tc>
          <w:tcPr>
            <w:tcW w:w="625" w:type="dxa"/>
          </w:tcPr>
          <w:p w14:paraId="438C4B6B" w14:textId="77777777" w:rsidR="00626B6B" w:rsidRPr="00BE24E3" w:rsidRDefault="00626B6B" w:rsidP="00FB4C3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361F16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F537951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626B6B" w14:paraId="15255FD5" w14:textId="77777777" w:rsidTr="00FB4C37">
        <w:tc>
          <w:tcPr>
            <w:tcW w:w="625" w:type="dxa"/>
          </w:tcPr>
          <w:p w14:paraId="5727FCED" w14:textId="77777777" w:rsidR="00626B6B" w:rsidRPr="005A6F37" w:rsidRDefault="00626B6B" w:rsidP="00FB4C3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2A435F62" w14:textId="6472B071" w:rsidR="007827B8" w:rsidRDefault="007827B8" w:rsidP="00433AD8">
            <w:r>
              <w:t xml:space="preserve">Go to your </w:t>
            </w:r>
            <w:r w:rsidR="00433AD8">
              <w:t>Kali Linux instance</w:t>
            </w:r>
            <w:r>
              <w:t xml:space="preserve">. </w:t>
            </w:r>
            <w:r w:rsidR="00433AD8">
              <w:t xml:space="preserve">Run Wireshark and capture traffic from your </w:t>
            </w:r>
            <w:r w:rsidR="00433AD8" w:rsidRPr="00AE5479">
              <w:rPr>
                <w:noProof/>
              </w:rPr>
              <w:t>main</w:t>
            </w:r>
            <w:r w:rsidR="00433AD8">
              <w:t xml:space="preserve"> network connection. Start a Web </w:t>
            </w:r>
            <w:proofErr w:type="gramStart"/>
            <w:r w:rsidR="00433AD8">
              <w:t>browser, and</w:t>
            </w:r>
            <w:proofErr w:type="gramEnd"/>
            <w:r w:rsidR="00433AD8">
              <w:t xml:space="preserve"> go to </w:t>
            </w:r>
            <w:r w:rsidR="00433AD8" w:rsidRPr="00673016">
              <w:rPr>
                <w:b/>
              </w:rPr>
              <w:t>www.napier.ac.uk</w:t>
            </w:r>
            <w:r w:rsidR="00433AD8">
              <w:t>.</w:t>
            </w:r>
          </w:p>
          <w:p w14:paraId="2A04817A" w14:textId="77777777" w:rsidR="00433AD8" w:rsidRDefault="00433AD8" w:rsidP="00433AD8"/>
          <w:p w14:paraId="09E7F952" w14:textId="235463A8" w:rsidR="00433AD8" w:rsidRDefault="00433AD8" w:rsidP="00433AD8">
            <w:r>
              <w:lastRenderedPageBreak/>
              <w:t>Stop Wireshark and identify some of your connection details:</w:t>
            </w:r>
          </w:p>
          <w:p w14:paraId="1D2EDD1E" w14:textId="4C24D56C" w:rsidR="00626B6B" w:rsidRPr="00DD4897" w:rsidRDefault="00626B6B" w:rsidP="00626B6B"/>
        </w:tc>
        <w:tc>
          <w:tcPr>
            <w:tcW w:w="6660" w:type="dxa"/>
          </w:tcPr>
          <w:p w14:paraId="562F068E" w14:textId="77777777" w:rsidR="00626B6B" w:rsidRDefault="00626B6B" w:rsidP="00626B6B">
            <w:pPr>
              <w:tabs>
                <w:tab w:val="left" w:pos="1110"/>
              </w:tabs>
              <w:jc w:val="both"/>
            </w:pPr>
          </w:p>
          <w:p w14:paraId="16541E4E" w14:textId="26A9159E" w:rsidR="007827B8" w:rsidRDefault="00433AD8" w:rsidP="00626B6B">
            <w:pPr>
              <w:jc w:val="both"/>
            </w:pPr>
            <w:r>
              <w:t>Your IP address and TCP port:</w:t>
            </w:r>
          </w:p>
          <w:p w14:paraId="5B037F8A" w14:textId="77777777" w:rsidR="00433AD8" w:rsidRDefault="00433AD8" w:rsidP="00626B6B">
            <w:pPr>
              <w:jc w:val="both"/>
            </w:pPr>
          </w:p>
          <w:p w14:paraId="3B539673" w14:textId="7E0B77F8" w:rsidR="00433AD8" w:rsidRDefault="00433AD8" w:rsidP="00626B6B">
            <w:pPr>
              <w:jc w:val="both"/>
            </w:pPr>
            <w:r>
              <w:t>Napier’s Web server IP address and TCP port:</w:t>
            </w:r>
          </w:p>
          <w:p w14:paraId="19066B98" w14:textId="77777777" w:rsidR="00433AD8" w:rsidRDefault="00433AD8" w:rsidP="00626B6B">
            <w:pPr>
              <w:jc w:val="both"/>
            </w:pPr>
          </w:p>
          <w:p w14:paraId="265A5B7F" w14:textId="307D657E" w:rsidR="00433AD8" w:rsidRDefault="00433AD8" w:rsidP="00626B6B">
            <w:pPr>
              <w:jc w:val="both"/>
            </w:pPr>
            <w:r>
              <w:t>Right-click on the GET HTTP request from the client, and follow the stream:</w:t>
            </w:r>
          </w:p>
          <w:p w14:paraId="55AB5250" w14:textId="77777777" w:rsidR="00433AD8" w:rsidRDefault="00433AD8" w:rsidP="00626B6B">
            <w:pPr>
              <w:jc w:val="both"/>
            </w:pPr>
          </w:p>
          <w:p w14:paraId="10348D86" w14:textId="4B260B7F" w:rsidR="00433AD8" w:rsidRDefault="00433AD8" w:rsidP="00626B6B">
            <w:pPr>
              <w:jc w:val="both"/>
            </w:pPr>
            <w:r>
              <w:t>What does the red and blue text identify?</w:t>
            </w:r>
          </w:p>
          <w:p w14:paraId="0D93DB5C" w14:textId="77777777" w:rsidR="00433AD8" w:rsidRDefault="00433AD8" w:rsidP="00626B6B">
            <w:pPr>
              <w:jc w:val="both"/>
            </w:pPr>
          </w:p>
          <w:p w14:paraId="19EDBD5E" w14:textId="5086716D" w:rsidR="00433AD8" w:rsidRDefault="00433AD8" w:rsidP="00626B6B">
            <w:pPr>
              <w:jc w:val="both"/>
            </w:pPr>
            <w:r>
              <w:t>Can you read the HTTP requests that go from the client to the server? [Yes][No]</w:t>
            </w:r>
          </w:p>
          <w:p w14:paraId="4DC83851" w14:textId="6E71A14D" w:rsidR="007827B8" w:rsidRDefault="007827B8" w:rsidP="00626B6B">
            <w:pPr>
              <w:jc w:val="both"/>
            </w:pPr>
          </w:p>
        </w:tc>
      </w:tr>
      <w:tr w:rsidR="00433AD8" w14:paraId="396BF6F8" w14:textId="77777777" w:rsidTr="00FB4C37">
        <w:tc>
          <w:tcPr>
            <w:tcW w:w="625" w:type="dxa"/>
          </w:tcPr>
          <w:p w14:paraId="214591DE" w14:textId="20BD4969" w:rsidR="00433AD8" w:rsidRPr="005A6F37" w:rsidRDefault="00A93784" w:rsidP="00433AD8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349EA530" w14:textId="77777777" w:rsidR="00433AD8" w:rsidRDefault="00433AD8" w:rsidP="00433AD8">
            <w:r>
              <w:t xml:space="preserve">Go to your Kali Linux instance. Run Wireshark and capture traffic from your </w:t>
            </w:r>
            <w:r w:rsidRPr="00AE5479">
              <w:rPr>
                <w:noProof/>
              </w:rPr>
              <w:t>main</w:t>
            </w:r>
            <w:r>
              <w:t xml:space="preserve"> network connection. Start a Web </w:t>
            </w:r>
            <w:proofErr w:type="gramStart"/>
            <w:r>
              <w:t>browser, and</w:t>
            </w:r>
            <w:proofErr w:type="gramEnd"/>
            <w:r>
              <w:t xml:space="preserve"> go to </w:t>
            </w:r>
            <w:r w:rsidRPr="00433AD8">
              <w:rPr>
                <w:b/>
              </w:rPr>
              <w:t>Google.com</w:t>
            </w:r>
            <w:r>
              <w:t>.</w:t>
            </w:r>
          </w:p>
          <w:p w14:paraId="4533F2E9" w14:textId="77777777" w:rsidR="00433AD8" w:rsidRDefault="00433AD8" w:rsidP="00433AD8"/>
          <w:p w14:paraId="74FAB1A1" w14:textId="77777777" w:rsidR="00433AD8" w:rsidRDefault="00433AD8" w:rsidP="00433AD8">
            <w:r>
              <w:t>Stop Wireshark and identify some of your connection details:</w:t>
            </w:r>
          </w:p>
          <w:p w14:paraId="04F9C4AC" w14:textId="37BC898B" w:rsidR="00433AD8" w:rsidRDefault="00433AD8" w:rsidP="00433AD8"/>
        </w:tc>
        <w:tc>
          <w:tcPr>
            <w:tcW w:w="6660" w:type="dxa"/>
          </w:tcPr>
          <w:p w14:paraId="507D574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  <w:p w14:paraId="738A77A3" w14:textId="77777777" w:rsidR="00433AD8" w:rsidRDefault="00433AD8" w:rsidP="00433AD8">
            <w:pPr>
              <w:jc w:val="both"/>
            </w:pPr>
            <w:r>
              <w:t>Your IP address and TCP port:</w:t>
            </w:r>
          </w:p>
          <w:p w14:paraId="221CAC8A" w14:textId="77777777" w:rsidR="00433AD8" w:rsidRDefault="00433AD8" w:rsidP="00433AD8">
            <w:pPr>
              <w:jc w:val="both"/>
            </w:pPr>
          </w:p>
          <w:p w14:paraId="4113FB95" w14:textId="77777777" w:rsidR="00433AD8" w:rsidRDefault="00433AD8" w:rsidP="00433AD8">
            <w:pPr>
              <w:jc w:val="both"/>
            </w:pPr>
            <w:r>
              <w:t>Google’s Web server IP address and TCP port:</w:t>
            </w:r>
          </w:p>
          <w:p w14:paraId="7388264B" w14:textId="77777777" w:rsidR="00433AD8" w:rsidRDefault="00433AD8" w:rsidP="00433AD8">
            <w:pPr>
              <w:jc w:val="both"/>
            </w:pPr>
          </w:p>
          <w:p w14:paraId="4931FBF0" w14:textId="1D9B0739" w:rsidR="00433AD8" w:rsidRDefault="00433AD8" w:rsidP="00433AD8">
            <w:pPr>
              <w:jc w:val="both"/>
            </w:pPr>
            <w:r>
              <w:t xml:space="preserve">Which SSL/TLS version </w:t>
            </w:r>
            <w:r w:rsidRPr="00AE5479">
              <w:rPr>
                <w:noProof/>
              </w:rPr>
              <w:t>is used</w:t>
            </w:r>
            <w:r>
              <w:t>:</w:t>
            </w:r>
          </w:p>
          <w:p w14:paraId="5F70D1CC" w14:textId="77777777" w:rsidR="00433AD8" w:rsidRDefault="00433AD8" w:rsidP="00433AD8">
            <w:pPr>
              <w:jc w:val="both"/>
            </w:pPr>
          </w:p>
          <w:p w14:paraId="062D72E1" w14:textId="5CDFD1D4" w:rsidR="00433AD8" w:rsidRDefault="005D2508" w:rsidP="00433AD8">
            <w:pPr>
              <w:jc w:val="both"/>
            </w:pPr>
            <w:r>
              <w:t>By examining the Wireshark trace, w</w:t>
            </w:r>
            <w:r w:rsidR="00433AD8">
              <w:t xml:space="preserve">hich encryption method </w:t>
            </w:r>
            <w:r w:rsidR="00433AD8"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11672DA" w14:textId="77777777" w:rsidR="005D2508" w:rsidRDefault="005D2508" w:rsidP="00433AD8">
            <w:pPr>
              <w:jc w:val="both"/>
            </w:pPr>
          </w:p>
          <w:p w14:paraId="46C53D46" w14:textId="02C91C16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118193CD" w14:textId="77777777" w:rsidR="005D2508" w:rsidRDefault="005D2508" w:rsidP="005D2508">
            <w:pPr>
              <w:jc w:val="both"/>
            </w:pPr>
          </w:p>
          <w:p w14:paraId="39D5C69B" w14:textId="4831FD38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7E29F327" w14:textId="77777777" w:rsidR="005D2508" w:rsidRDefault="005D2508" w:rsidP="005D2508">
            <w:pPr>
              <w:jc w:val="both"/>
            </w:pPr>
          </w:p>
          <w:p w14:paraId="13235CC6" w14:textId="0111BAE0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BE1F66">
              <w:rPr>
                <w:noProof/>
              </w:rPr>
              <w:t>which</w:t>
            </w:r>
            <w:r>
              <w:t xml:space="preserve"> </w:t>
            </w:r>
            <w:r w:rsidRPr="00AE5479">
              <w:rPr>
                <w:noProof/>
              </w:rPr>
              <w:t>encryption</w:t>
            </w:r>
            <w:r>
              <w:t xml:space="preserve"> method </w:t>
            </w:r>
            <w:r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EAAD5D2" w14:textId="77777777" w:rsidR="005D2508" w:rsidRDefault="005D2508" w:rsidP="005D2508">
            <w:pPr>
              <w:jc w:val="both"/>
            </w:pPr>
          </w:p>
          <w:p w14:paraId="0AD9B47B" w14:textId="6C19780A" w:rsidR="005D2508" w:rsidRDefault="005D2508" w:rsidP="005D2508">
            <w:pPr>
              <w:jc w:val="both"/>
            </w:pPr>
            <w:r>
              <w:t xml:space="preserve">By examining the certificate from the browser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5CED8855" w14:textId="77777777" w:rsidR="005D2508" w:rsidRDefault="005D2508" w:rsidP="005D2508">
            <w:pPr>
              <w:jc w:val="both"/>
            </w:pPr>
          </w:p>
          <w:p w14:paraId="1F9400D1" w14:textId="4862D6BC" w:rsidR="005D2508" w:rsidRDefault="005D2508" w:rsidP="005D2508">
            <w:pPr>
              <w:jc w:val="both"/>
            </w:pPr>
            <w:r>
              <w:lastRenderedPageBreak/>
              <w:t>By examining the certificate from the browser is the length of the encryption key:</w:t>
            </w:r>
          </w:p>
          <w:p w14:paraId="77867948" w14:textId="77777777" w:rsidR="005D2508" w:rsidRDefault="005D2508" w:rsidP="00433AD8">
            <w:pPr>
              <w:jc w:val="both"/>
            </w:pPr>
          </w:p>
          <w:p w14:paraId="5C5830F0" w14:textId="77777777" w:rsidR="00673016" w:rsidRDefault="00673016" w:rsidP="00433AD8">
            <w:pPr>
              <w:jc w:val="both"/>
            </w:pPr>
          </w:p>
          <w:p w14:paraId="7CFAB7D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</w:tc>
      </w:tr>
      <w:tr w:rsidR="005D2508" w14:paraId="77173B3B" w14:textId="77777777" w:rsidTr="00FB4C37">
        <w:tc>
          <w:tcPr>
            <w:tcW w:w="625" w:type="dxa"/>
          </w:tcPr>
          <w:p w14:paraId="6AB12244" w14:textId="18146253" w:rsidR="005D2508" w:rsidRDefault="00A93784" w:rsidP="005D2508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6660" w:type="dxa"/>
          </w:tcPr>
          <w:p w14:paraId="0D25A637" w14:textId="6E96DA9D" w:rsidR="005D2508" w:rsidRDefault="005D2508" w:rsidP="005D2508">
            <w:r>
              <w:t xml:space="preserve">Run Wireshark and capture traffic from your </w:t>
            </w:r>
            <w:r w:rsidRPr="00777F3C">
              <w:rPr>
                <w:noProof/>
              </w:rPr>
              <w:t>main</w:t>
            </w:r>
            <w:r>
              <w:t xml:space="preserve"> network connection. Start a Web </w:t>
            </w:r>
            <w:proofErr w:type="gramStart"/>
            <w:r>
              <w:t>browser, and</w:t>
            </w:r>
            <w:proofErr w:type="gramEnd"/>
            <w:r>
              <w:t xml:space="preserve"> go to </w:t>
            </w:r>
            <w:r w:rsidRPr="005D2508">
              <w:rPr>
                <w:b/>
              </w:rPr>
              <w:t>https://twitter.com</w:t>
            </w:r>
            <w:r>
              <w:t>.</w:t>
            </w:r>
          </w:p>
          <w:p w14:paraId="786652EF" w14:textId="77777777" w:rsidR="005D2508" w:rsidRDefault="005D2508" w:rsidP="005D2508"/>
          <w:p w14:paraId="08889B8E" w14:textId="77777777" w:rsidR="005D2508" w:rsidRDefault="005D2508" w:rsidP="005D2508">
            <w:r>
              <w:t>Stop Wireshark and identify some of your connection details:</w:t>
            </w:r>
          </w:p>
          <w:p w14:paraId="287C6DFC" w14:textId="0FFB0E9A" w:rsidR="005D2508" w:rsidRDefault="005D2508" w:rsidP="005D2508"/>
        </w:tc>
        <w:tc>
          <w:tcPr>
            <w:tcW w:w="6660" w:type="dxa"/>
          </w:tcPr>
          <w:p w14:paraId="34B61559" w14:textId="77777777" w:rsidR="005D2508" w:rsidRDefault="005D2508" w:rsidP="005D2508">
            <w:pPr>
              <w:tabs>
                <w:tab w:val="left" w:pos="1110"/>
              </w:tabs>
              <w:jc w:val="both"/>
            </w:pPr>
          </w:p>
          <w:p w14:paraId="485DC016" w14:textId="77777777" w:rsidR="005D2508" w:rsidRDefault="005D2508" w:rsidP="005D2508">
            <w:pPr>
              <w:jc w:val="both"/>
            </w:pPr>
            <w:r>
              <w:t>Your IP address and TCP port:</w:t>
            </w:r>
          </w:p>
          <w:p w14:paraId="4F9EF424" w14:textId="77777777" w:rsidR="005D2508" w:rsidRDefault="005D2508" w:rsidP="005D2508">
            <w:pPr>
              <w:jc w:val="both"/>
            </w:pPr>
          </w:p>
          <w:p w14:paraId="2008F55A" w14:textId="6748667E" w:rsidR="005D2508" w:rsidRDefault="005D2508" w:rsidP="005D2508">
            <w:pPr>
              <w:jc w:val="both"/>
            </w:pPr>
            <w:r>
              <w:t>Twitter’s Web server IP address and TCP port:</w:t>
            </w:r>
          </w:p>
          <w:p w14:paraId="12B9433B" w14:textId="77777777" w:rsidR="005D2508" w:rsidRDefault="005D2508" w:rsidP="005D2508">
            <w:pPr>
              <w:jc w:val="both"/>
            </w:pPr>
          </w:p>
          <w:p w14:paraId="6854F77D" w14:textId="77777777" w:rsidR="005D2508" w:rsidRDefault="005D2508" w:rsidP="005D2508">
            <w:pPr>
              <w:jc w:val="both"/>
            </w:pPr>
            <w:r>
              <w:t xml:space="preserve">Which SSL/TLS version </w:t>
            </w:r>
            <w:r w:rsidRPr="00777F3C">
              <w:rPr>
                <w:noProof/>
              </w:rPr>
              <w:t>is used</w:t>
            </w:r>
            <w:r>
              <w:t>:</w:t>
            </w:r>
          </w:p>
          <w:p w14:paraId="1EA75413" w14:textId="77777777" w:rsidR="005D2508" w:rsidRDefault="005D2508" w:rsidP="005D2508">
            <w:pPr>
              <w:jc w:val="both"/>
            </w:pPr>
          </w:p>
          <w:p w14:paraId="14511254" w14:textId="77777777" w:rsidR="005D2508" w:rsidRDefault="005D2508" w:rsidP="005D2508">
            <w:pPr>
              <w:jc w:val="both"/>
            </w:pPr>
            <w:r>
              <w:t xml:space="preserve">By examining the Wireshark trace, 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0538E78D" w14:textId="77777777" w:rsidR="005D2508" w:rsidRDefault="005D2508" w:rsidP="005D2508">
            <w:pPr>
              <w:jc w:val="both"/>
            </w:pPr>
          </w:p>
          <w:p w14:paraId="7317C730" w14:textId="77777777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72417AC4" w14:textId="77777777" w:rsidR="005D2508" w:rsidRDefault="005D2508" w:rsidP="005D2508">
            <w:pPr>
              <w:jc w:val="both"/>
            </w:pPr>
          </w:p>
          <w:p w14:paraId="550F94A2" w14:textId="77777777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51C5E630" w14:textId="77777777" w:rsidR="005D2508" w:rsidRDefault="005D2508" w:rsidP="005D2508">
            <w:pPr>
              <w:jc w:val="both"/>
            </w:pPr>
          </w:p>
          <w:p w14:paraId="301CA963" w14:textId="77777777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173F71">
              <w:rPr>
                <w:noProof/>
              </w:rPr>
              <w:t>which</w:t>
            </w:r>
            <w:r>
              <w:t xml:space="preserve">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569B0EA9" w14:textId="77777777" w:rsidR="005D2508" w:rsidRDefault="005D2508" w:rsidP="005D2508">
            <w:pPr>
              <w:jc w:val="both"/>
            </w:pPr>
          </w:p>
          <w:p w14:paraId="158E3F1E" w14:textId="77777777" w:rsidR="005D2508" w:rsidRDefault="005D2508" w:rsidP="005D2508">
            <w:pPr>
              <w:jc w:val="both"/>
            </w:pPr>
            <w:r>
              <w:t xml:space="preserve">By examining the certificate from the browser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0D180D96" w14:textId="77777777" w:rsidR="005D2508" w:rsidRDefault="005D2508" w:rsidP="005D2508">
            <w:pPr>
              <w:jc w:val="both"/>
            </w:pPr>
          </w:p>
          <w:p w14:paraId="6B8A309E" w14:textId="292F87B0" w:rsidR="005D2508" w:rsidRDefault="005D2508" w:rsidP="005D2508">
            <w:pPr>
              <w:jc w:val="both"/>
            </w:pPr>
            <w:r>
              <w:t xml:space="preserve">By examining the certificate from the browser is the length </w:t>
            </w:r>
            <w:r w:rsidR="00673016">
              <w:t>of the encryption key:</w:t>
            </w:r>
          </w:p>
          <w:p w14:paraId="489429DF" w14:textId="7BC44C75" w:rsidR="005D2508" w:rsidRDefault="005D2508" w:rsidP="005D2508">
            <w:pPr>
              <w:tabs>
                <w:tab w:val="left" w:pos="1110"/>
              </w:tabs>
              <w:jc w:val="both"/>
            </w:pPr>
          </w:p>
        </w:tc>
      </w:tr>
    </w:tbl>
    <w:p w14:paraId="0084FEC0" w14:textId="7F5EE456" w:rsidR="005D2508" w:rsidRDefault="00505A09" w:rsidP="005D2508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3</w:t>
      </w:r>
      <w:r>
        <w:rPr>
          <w:rStyle w:val="Hyperlink"/>
        </w:rPr>
        <w:tab/>
      </w:r>
      <w:r w:rsidR="00CF0303">
        <w:rPr>
          <w:rStyle w:val="Hyperlink"/>
        </w:rPr>
        <w:t>OpenSS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D2508" w:rsidRPr="00BE24E3" w14:paraId="57E8E783" w14:textId="77777777" w:rsidTr="00CC17F4">
        <w:tc>
          <w:tcPr>
            <w:tcW w:w="625" w:type="dxa"/>
          </w:tcPr>
          <w:p w14:paraId="092DC67F" w14:textId="77777777" w:rsidR="005D2508" w:rsidRPr="00BE24E3" w:rsidRDefault="005D2508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3C24B933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67E1AE4E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D2508" w14:paraId="0254CA65" w14:textId="77777777" w:rsidTr="00CC17F4">
        <w:tc>
          <w:tcPr>
            <w:tcW w:w="625" w:type="dxa"/>
          </w:tcPr>
          <w:p w14:paraId="1D066C20" w14:textId="77777777" w:rsidR="005D2508" w:rsidRPr="005A6F37" w:rsidRDefault="005D2508" w:rsidP="00CC17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76A4FB28" w14:textId="7835A74B" w:rsidR="005D2508" w:rsidRDefault="005D2508" w:rsidP="005D2508">
            <w:r>
              <w:t xml:space="preserve">Go to your Kali Linux instance, and make a connection to the </w:t>
            </w:r>
            <w:r w:rsidRPr="00673016">
              <w:rPr>
                <w:b/>
              </w:rPr>
              <w:t>www.live.com</w:t>
            </w:r>
            <w:r>
              <w:t xml:space="preserve"> Web site:</w:t>
            </w:r>
          </w:p>
          <w:p w14:paraId="240C77AA" w14:textId="77777777" w:rsidR="005D2508" w:rsidRDefault="005D2508" w:rsidP="00CC17F4"/>
          <w:p w14:paraId="0D578BC1" w14:textId="221419FC" w:rsidR="005D2508" w:rsidRPr="00952CCF" w:rsidRDefault="005D2508" w:rsidP="00CC17F4">
            <w:pPr>
              <w:rPr>
                <w:rFonts w:ascii="Lucida Console" w:hAnsi="Lucida Console"/>
              </w:rPr>
            </w:pPr>
            <w:r w:rsidRPr="00777F3C">
              <w:rPr>
                <w:rFonts w:ascii="Lucida Console" w:hAnsi="Lucida Console"/>
                <w:noProof/>
              </w:rPr>
              <w:t>openssl</w:t>
            </w:r>
            <w:r w:rsidRPr="00952CCF">
              <w:rPr>
                <w:rFonts w:ascii="Lucida Console" w:hAnsi="Lucida Console"/>
              </w:rPr>
              <w:t xml:space="preserve"> </w:t>
            </w:r>
            <w:proofErr w:type="spellStart"/>
            <w:r w:rsidRPr="00952CCF">
              <w:rPr>
                <w:rFonts w:ascii="Lucida Console" w:hAnsi="Lucida Console"/>
              </w:rPr>
              <w:t>s_client</w:t>
            </w:r>
            <w:proofErr w:type="spellEnd"/>
            <w:r w:rsidRPr="00952CCF">
              <w:rPr>
                <w:rFonts w:ascii="Lucida Console" w:hAnsi="Lucida Console"/>
              </w:rPr>
              <w:t xml:space="preserve"> -connect www.live.com:443</w:t>
            </w:r>
          </w:p>
          <w:p w14:paraId="3244208C" w14:textId="77777777" w:rsidR="005D2508" w:rsidRPr="00DD4897" w:rsidRDefault="005D2508" w:rsidP="00CC17F4"/>
        </w:tc>
        <w:tc>
          <w:tcPr>
            <w:tcW w:w="6660" w:type="dxa"/>
          </w:tcPr>
          <w:p w14:paraId="7AA16DCD" w14:textId="77777777" w:rsidR="005D2508" w:rsidRDefault="005D2508" w:rsidP="00CC17F4">
            <w:pPr>
              <w:tabs>
                <w:tab w:val="left" w:pos="1110"/>
              </w:tabs>
              <w:jc w:val="both"/>
            </w:pPr>
          </w:p>
          <w:p w14:paraId="329D8C0E" w14:textId="2F4395F6" w:rsidR="00CF0303" w:rsidRDefault="00CF0303" w:rsidP="005D2508">
            <w:pPr>
              <w:jc w:val="both"/>
            </w:pPr>
            <w:r>
              <w:t xml:space="preserve">Which SSL/TLS method has </w:t>
            </w:r>
            <w:r w:rsidRPr="00173F71">
              <w:rPr>
                <w:noProof/>
              </w:rPr>
              <w:t>been used</w:t>
            </w:r>
            <w:r>
              <w:t>:</w:t>
            </w:r>
          </w:p>
          <w:p w14:paraId="4EDCC4E0" w14:textId="06799C4C" w:rsidR="0008059E" w:rsidRDefault="0008059E" w:rsidP="005D2508">
            <w:pPr>
              <w:jc w:val="both"/>
            </w:pPr>
          </w:p>
          <w:p w14:paraId="026DB7B3" w14:textId="1B8C87EC" w:rsidR="0008059E" w:rsidRDefault="0008059E" w:rsidP="005D2508">
            <w:pPr>
              <w:jc w:val="both"/>
            </w:pPr>
            <w:r>
              <w:t>Which method is used on the encryption key on the certificate, and what is the size of the public key?</w:t>
            </w:r>
          </w:p>
          <w:p w14:paraId="794723B3" w14:textId="77777777" w:rsidR="0008059E" w:rsidRDefault="0008059E" w:rsidP="005D2508">
            <w:pPr>
              <w:jc w:val="both"/>
            </w:pPr>
          </w:p>
          <w:p w14:paraId="6207E08F" w14:textId="633EAC6F" w:rsidR="00505A09" w:rsidRDefault="00505A09" w:rsidP="005D2508">
            <w:pPr>
              <w:jc w:val="both"/>
            </w:pPr>
          </w:p>
          <w:p w14:paraId="7669FA09" w14:textId="1953CF72" w:rsidR="00505A09" w:rsidRDefault="00505A09" w:rsidP="005D2508">
            <w:pPr>
              <w:jc w:val="both"/>
            </w:pPr>
            <w:r>
              <w:t>Which is the handshaking method that has been used to create the encryption key?</w:t>
            </w:r>
          </w:p>
          <w:p w14:paraId="3F4A1AB0" w14:textId="7D7DD7A4" w:rsidR="00505A09" w:rsidRDefault="00505A09" w:rsidP="005D2508">
            <w:pPr>
              <w:jc w:val="both"/>
            </w:pPr>
          </w:p>
          <w:p w14:paraId="5FC697DA" w14:textId="77777777" w:rsidR="00505A09" w:rsidRDefault="00505A09" w:rsidP="005D2508">
            <w:pPr>
              <w:jc w:val="both"/>
            </w:pPr>
          </w:p>
          <w:p w14:paraId="140AA7F4" w14:textId="6ADB6350" w:rsidR="00505A09" w:rsidRDefault="00505A09" w:rsidP="005D2508">
            <w:pPr>
              <w:jc w:val="both"/>
            </w:pPr>
            <w:r>
              <w:t>Which TLS version is used for the tunnel?</w:t>
            </w:r>
          </w:p>
          <w:p w14:paraId="6112D61E" w14:textId="77777777" w:rsidR="00CF0303" w:rsidRDefault="00CF0303" w:rsidP="005D2508">
            <w:pPr>
              <w:jc w:val="both"/>
            </w:pPr>
          </w:p>
          <w:p w14:paraId="36EDBD3C" w14:textId="77777777" w:rsidR="00505A09" w:rsidRDefault="00505A09" w:rsidP="005D2508">
            <w:pPr>
              <w:jc w:val="both"/>
            </w:pPr>
          </w:p>
          <w:p w14:paraId="53A6278C" w14:textId="60BC67FA" w:rsidR="005D2508" w:rsidRDefault="005D2508" w:rsidP="005D2508">
            <w:pPr>
              <w:jc w:val="both"/>
            </w:pPr>
            <w:r>
              <w:t xml:space="preserve">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2848088B" w14:textId="77777777" w:rsidR="005D2508" w:rsidRDefault="005D2508" w:rsidP="005D2508">
            <w:pPr>
              <w:jc w:val="both"/>
            </w:pPr>
          </w:p>
          <w:p w14:paraId="55E65945" w14:textId="77777777" w:rsidR="00505A09" w:rsidRDefault="00505A09" w:rsidP="005D2508">
            <w:pPr>
              <w:jc w:val="both"/>
            </w:pPr>
          </w:p>
          <w:p w14:paraId="6E7C7870" w14:textId="59817159" w:rsidR="005D2508" w:rsidRDefault="005D2508" w:rsidP="005D2508">
            <w:pPr>
              <w:jc w:val="both"/>
            </w:pPr>
            <w:r>
              <w:t xml:space="preserve">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38254684" w14:textId="77777777" w:rsidR="005D2508" w:rsidRDefault="005D2508" w:rsidP="005D2508">
            <w:pPr>
              <w:jc w:val="both"/>
            </w:pPr>
          </w:p>
          <w:p w14:paraId="4BBD2D6B" w14:textId="77777777" w:rsidR="00505A09" w:rsidRDefault="00505A09" w:rsidP="005D2508">
            <w:pPr>
              <w:jc w:val="both"/>
            </w:pPr>
          </w:p>
          <w:p w14:paraId="090F0A1A" w14:textId="00FB822A" w:rsidR="005D2508" w:rsidRDefault="005D2508" w:rsidP="005D2508">
            <w:pPr>
              <w:jc w:val="both"/>
            </w:pPr>
            <w:r>
              <w:t>What is the length of the encryption key:</w:t>
            </w:r>
          </w:p>
          <w:p w14:paraId="2BBEA1DB" w14:textId="77777777" w:rsidR="00CF0303" w:rsidRDefault="00CF0303" w:rsidP="005D2508">
            <w:pPr>
              <w:jc w:val="both"/>
            </w:pPr>
          </w:p>
          <w:p w14:paraId="4B5416F1" w14:textId="77777777" w:rsidR="00CF0303" w:rsidRDefault="00CF0303" w:rsidP="005D2508">
            <w:pPr>
              <w:jc w:val="both"/>
            </w:pPr>
            <w:r>
              <w:t>What is the serial number of the certificate:</w:t>
            </w:r>
          </w:p>
          <w:p w14:paraId="7400F7DC" w14:textId="77777777" w:rsidR="00CF0303" w:rsidRDefault="00CF0303" w:rsidP="005D2508">
            <w:pPr>
              <w:jc w:val="both"/>
            </w:pPr>
          </w:p>
          <w:p w14:paraId="75047A74" w14:textId="77777777" w:rsidR="00505A09" w:rsidRDefault="00505A09" w:rsidP="005D2508">
            <w:pPr>
              <w:jc w:val="both"/>
            </w:pPr>
          </w:p>
          <w:p w14:paraId="606FB2DB" w14:textId="33844980" w:rsidR="00CF0303" w:rsidRDefault="00CF0303" w:rsidP="005D2508">
            <w:pPr>
              <w:jc w:val="both"/>
            </w:pPr>
            <w:r>
              <w:t xml:space="preserve">Who has signed the </w:t>
            </w:r>
            <w:r w:rsidRPr="00777F3C">
              <w:rPr>
                <w:noProof/>
              </w:rPr>
              <w:t>certificate</w:t>
            </w:r>
            <w:r>
              <w:t>:</w:t>
            </w:r>
          </w:p>
          <w:p w14:paraId="21033A40" w14:textId="77777777" w:rsidR="005D2508" w:rsidRDefault="005D2508" w:rsidP="005D2508">
            <w:pPr>
              <w:jc w:val="both"/>
            </w:pPr>
          </w:p>
          <w:p w14:paraId="20BCB412" w14:textId="77777777" w:rsidR="005D2508" w:rsidRDefault="005D2508" w:rsidP="005D2508">
            <w:pPr>
              <w:jc w:val="both"/>
            </w:pPr>
          </w:p>
        </w:tc>
      </w:tr>
    </w:tbl>
    <w:p w14:paraId="43427618" w14:textId="77777777" w:rsidR="007A3C37" w:rsidRDefault="007A3C37" w:rsidP="005A6F37">
      <w:pPr>
        <w:autoSpaceDE w:val="0"/>
        <w:autoSpaceDN w:val="0"/>
        <w:adjustRightInd w:val="0"/>
      </w:pPr>
    </w:p>
    <w:p w14:paraId="44A6675D" w14:textId="414975DC" w:rsidR="00952CCF" w:rsidRDefault="00A93784" w:rsidP="00505A09">
      <w:pPr>
        <w:pStyle w:val="Heading2"/>
        <w:numPr>
          <w:ilvl w:val="0"/>
          <w:numId w:val="0"/>
        </w:numPr>
      </w:pPr>
      <w:r>
        <w:rPr>
          <w:rStyle w:val="Hyperlink"/>
        </w:rPr>
        <w:lastRenderedPageBreak/>
        <w:t>4</w:t>
      </w:r>
      <w:r w:rsidR="00952CCF">
        <w:rPr>
          <w:rStyle w:val="Hyperlink"/>
        </w:rPr>
        <w:tab/>
      </w:r>
      <w:r w:rsidR="00323D3E">
        <w:t>Examining tra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323D3E" w:rsidRPr="00BE24E3" w14:paraId="0B89E883" w14:textId="77777777" w:rsidTr="00CC17F4">
        <w:tc>
          <w:tcPr>
            <w:tcW w:w="625" w:type="dxa"/>
          </w:tcPr>
          <w:p w14:paraId="7DFCB59B" w14:textId="77777777" w:rsidR="00323D3E" w:rsidRPr="00BE24E3" w:rsidRDefault="00323D3E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2CFFDD6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6049D554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323D3E" w14:paraId="2093A893" w14:textId="77777777" w:rsidTr="00CC17F4">
        <w:trPr>
          <w:trHeight w:val="2150"/>
        </w:trPr>
        <w:tc>
          <w:tcPr>
            <w:tcW w:w="625" w:type="dxa"/>
          </w:tcPr>
          <w:p w14:paraId="44A999C5" w14:textId="77777777" w:rsidR="00323D3E" w:rsidRPr="005A6F37" w:rsidRDefault="00323D3E" w:rsidP="00CC17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397CEC8A" w14:textId="3E7F7CA7" w:rsidR="00323D3E" w:rsidRDefault="004519B8" w:rsidP="00CC17F4">
            <w:r>
              <w:t>Download the following file, and examine the trace with Wireshark:</w:t>
            </w:r>
          </w:p>
          <w:p w14:paraId="088B3909" w14:textId="77777777" w:rsidR="00323D3E" w:rsidRDefault="00323D3E" w:rsidP="00CC17F4"/>
          <w:p w14:paraId="1618BCCA" w14:textId="77777777" w:rsidR="00323D3E" w:rsidRPr="00673016" w:rsidRDefault="00323D3E" w:rsidP="00323D3E">
            <w:pPr>
              <w:rPr>
                <w:rFonts w:ascii="Lucida Console" w:hAnsi="Lucida Console"/>
                <w:lang w:eastAsia="en-US"/>
              </w:rPr>
            </w:pPr>
            <w:r w:rsidRPr="00673016">
              <w:rPr>
                <w:rFonts w:ascii="Lucida Console" w:hAnsi="Lucida Console"/>
                <w:lang w:eastAsia="en-US"/>
              </w:rPr>
              <w:t>http://asecuritysite.com/log/ssl.zip</w:t>
            </w:r>
          </w:p>
          <w:p w14:paraId="15E5F910" w14:textId="5B34DD40" w:rsidR="00323D3E" w:rsidRPr="00DD4897" w:rsidRDefault="00323D3E" w:rsidP="00CC17F4"/>
        </w:tc>
        <w:tc>
          <w:tcPr>
            <w:tcW w:w="6660" w:type="dxa"/>
          </w:tcPr>
          <w:p w14:paraId="32908D8A" w14:textId="77777777" w:rsidR="00323D3E" w:rsidRDefault="00323D3E" w:rsidP="00CC17F4">
            <w:pPr>
              <w:tabs>
                <w:tab w:val="left" w:pos="1110"/>
              </w:tabs>
              <w:jc w:val="both"/>
            </w:pPr>
          </w:p>
          <w:p w14:paraId="0C0BC823" w14:textId="368034C3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3B0998FE" w14:textId="77777777" w:rsidR="004519B8" w:rsidRDefault="004519B8" w:rsidP="004519B8">
            <w:pPr>
              <w:jc w:val="both"/>
            </w:pPr>
          </w:p>
          <w:p w14:paraId="7A3F1D8A" w14:textId="6F74FB06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788471B9" w14:textId="77777777" w:rsidR="004519B8" w:rsidRDefault="004519B8" w:rsidP="00CC17F4">
            <w:pPr>
              <w:tabs>
                <w:tab w:val="left" w:pos="1110"/>
              </w:tabs>
              <w:jc w:val="both"/>
            </w:pPr>
          </w:p>
          <w:p w14:paraId="15307D04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0038D122" w14:textId="77777777" w:rsidR="004519B8" w:rsidRDefault="004519B8" w:rsidP="004519B8">
            <w:pPr>
              <w:jc w:val="both"/>
            </w:pPr>
          </w:p>
          <w:p w14:paraId="1EBBAE31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2116410E" w14:textId="77777777" w:rsidR="004519B8" w:rsidRDefault="004519B8" w:rsidP="004519B8">
            <w:pPr>
              <w:jc w:val="both"/>
            </w:pPr>
          </w:p>
          <w:p w14:paraId="6DCA813D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0CCCE21F" w14:textId="77777777" w:rsidR="004519B8" w:rsidRDefault="004519B8" w:rsidP="004519B8">
            <w:pPr>
              <w:jc w:val="both"/>
            </w:pPr>
          </w:p>
          <w:p w14:paraId="2B0B748A" w14:textId="77777777" w:rsidR="004519B8" w:rsidRDefault="004519B8" w:rsidP="004519B8">
            <w:pPr>
              <w:jc w:val="both"/>
            </w:pPr>
            <w:r>
              <w:t>What is the length of the encryption key:</w:t>
            </w:r>
          </w:p>
          <w:p w14:paraId="373C54F2" w14:textId="77777777" w:rsidR="00323D3E" w:rsidRDefault="00323D3E" w:rsidP="00673016">
            <w:pPr>
              <w:jc w:val="both"/>
            </w:pPr>
          </w:p>
        </w:tc>
      </w:tr>
      <w:tr w:rsidR="0008059E" w14:paraId="2B9042AD" w14:textId="77777777" w:rsidTr="00CC17F4">
        <w:trPr>
          <w:trHeight w:val="2150"/>
        </w:trPr>
        <w:tc>
          <w:tcPr>
            <w:tcW w:w="625" w:type="dxa"/>
          </w:tcPr>
          <w:p w14:paraId="06451B9D" w14:textId="67400548" w:rsidR="0008059E" w:rsidRPr="005A6F37" w:rsidRDefault="0008059E" w:rsidP="00CC17F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6A88E835" w14:textId="77777777" w:rsidR="0008059E" w:rsidRDefault="0008059E" w:rsidP="0008059E">
            <w:r>
              <w:t>Download the following file, and examine the trace with Wireshark:</w:t>
            </w:r>
          </w:p>
          <w:p w14:paraId="21412E85" w14:textId="77777777" w:rsidR="0008059E" w:rsidRDefault="0008059E" w:rsidP="0008059E"/>
          <w:p w14:paraId="5CA2620E" w14:textId="4E813D65" w:rsidR="0008059E" w:rsidRPr="00673016" w:rsidRDefault="0008059E" w:rsidP="0008059E">
            <w:pPr>
              <w:rPr>
                <w:rFonts w:ascii="Lucida Console" w:hAnsi="Lucida Console"/>
                <w:lang w:eastAsia="en-US"/>
              </w:rPr>
            </w:pPr>
            <w:r w:rsidRPr="00673016">
              <w:rPr>
                <w:rFonts w:ascii="Lucida Console" w:hAnsi="Lucida Console"/>
                <w:lang w:eastAsia="en-US"/>
              </w:rPr>
              <w:t>http://asecuritysite.com/log/</w:t>
            </w:r>
            <w:r>
              <w:rPr>
                <w:rFonts w:ascii="Lucida Console" w:hAnsi="Lucida Console"/>
                <w:lang w:eastAsia="en-US"/>
              </w:rPr>
              <w:t>https</w:t>
            </w:r>
            <w:r w:rsidRPr="00673016">
              <w:rPr>
                <w:rFonts w:ascii="Lucida Console" w:hAnsi="Lucida Console"/>
                <w:lang w:eastAsia="en-US"/>
              </w:rPr>
              <w:t>.zip</w:t>
            </w:r>
          </w:p>
          <w:p w14:paraId="24411534" w14:textId="4F1D27ED" w:rsidR="0008059E" w:rsidRDefault="0008059E" w:rsidP="00CC17F4"/>
        </w:tc>
        <w:tc>
          <w:tcPr>
            <w:tcW w:w="6660" w:type="dxa"/>
          </w:tcPr>
          <w:p w14:paraId="1E2D0C90" w14:textId="77777777" w:rsidR="0008059E" w:rsidRDefault="0008059E" w:rsidP="0008059E">
            <w:pPr>
              <w:jc w:val="both"/>
            </w:pPr>
            <w:r>
              <w:t>Client IP address and TCP port:</w:t>
            </w:r>
          </w:p>
          <w:p w14:paraId="4147A8BC" w14:textId="77777777" w:rsidR="0008059E" w:rsidRDefault="0008059E" w:rsidP="0008059E">
            <w:pPr>
              <w:jc w:val="both"/>
            </w:pPr>
          </w:p>
          <w:p w14:paraId="75210584" w14:textId="77777777" w:rsidR="0008059E" w:rsidRDefault="0008059E" w:rsidP="0008059E">
            <w:pPr>
              <w:jc w:val="both"/>
            </w:pPr>
            <w:r>
              <w:t>Web server IP address and TCP port:</w:t>
            </w:r>
          </w:p>
          <w:p w14:paraId="0EDD9543" w14:textId="77777777" w:rsidR="0008059E" w:rsidRDefault="0008059E" w:rsidP="0008059E">
            <w:pPr>
              <w:tabs>
                <w:tab w:val="left" w:pos="1110"/>
              </w:tabs>
              <w:jc w:val="both"/>
            </w:pPr>
          </w:p>
          <w:p w14:paraId="65B3EC00" w14:textId="77777777" w:rsidR="0008059E" w:rsidRDefault="0008059E" w:rsidP="0008059E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4271B2D6" w14:textId="77777777" w:rsidR="0008059E" w:rsidRDefault="0008059E" w:rsidP="0008059E">
            <w:pPr>
              <w:jc w:val="both"/>
            </w:pPr>
          </w:p>
          <w:p w14:paraId="1EE698BB" w14:textId="77777777" w:rsidR="0008059E" w:rsidRDefault="0008059E" w:rsidP="0008059E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0F7E015F" w14:textId="77777777" w:rsidR="0008059E" w:rsidRDefault="0008059E" w:rsidP="0008059E">
            <w:pPr>
              <w:jc w:val="both"/>
            </w:pPr>
          </w:p>
          <w:p w14:paraId="70075F44" w14:textId="77777777" w:rsidR="0008059E" w:rsidRDefault="0008059E" w:rsidP="0008059E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65DEB806" w14:textId="77777777" w:rsidR="0008059E" w:rsidRDefault="0008059E" w:rsidP="0008059E">
            <w:pPr>
              <w:jc w:val="both"/>
            </w:pPr>
          </w:p>
          <w:p w14:paraId="2C46B5FE" w14:textId="77777777" w:rsidR="0008059E" w:rsidRDefault="0008059E" w:rsidP="0008059E">
            <w:pPr>
              <w:jc w:val="both"/>
            </w:pPr>
            <w:r>
              <w:t>What is the length of the encryption key:</w:t>
            </w:r>
          </w:p>
          <w:p w14:paraId="6FD72416" w14:textId="77777777" w:rsidR="0008059E" w:rsidRDefault="0008059E" w:rsidP="00CC17F4">
            <w:pPr>
              <w:tabs>
                <w:tab w:val="left" w:pos="1110"/>
              </w:tabs>
              <w:jc w:val="both"/>
            </w:pPr>
          </w:p>
        </w:tc>
      </w:tr>
      <w:tr w:rsidR="004519B8" w14:paraId="0F090F7E" w14:textId="77777777" w:rsidTr="00CC17F4">
        <w:tc>
          <w:tcPr>
            <w:tcW w:w="625" w:type="dxa"/>
          </w:tcPr>
          <w:p w14:paraId="5BB6CF04" w14:textId="77777777" w:rsidR="004519B8" w:rsidRDefault="004519B8" w:rsidP="004519B8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657E1077" w14:textId="77777777" w:rsidR="004519B8" w:rsidRDefault="004519B8" w:rsidP="004519B8">
            <w:r>
              <w:t>Download the following file, and examine the trace with Wireshark:</w:t>
            </w:r>
          </w:p>
          <w:p w14:paraId="304A9241" w14:textId="77777777" w:rsidR="004519B8" w:rsidRDefault="004519B8" w:rsidP="004519B8"/>
          <w:p w14:paraId="3A6B972D" w14:textId="12B8ECA7" w:rsidR="004519B8" w:rsidRPr="00673016" w:rsidRDefault="004519B8" w:rsidP="004519B8">
            <w:pPr>
              <w:rPr>
                <w:rFonts w:ascii="Lucida Console" w:hAnsi="Lucida Console"/>
              </w:rPr>
            </w:pPr>
            <w:r w:rsidRPr="00673016">
              <w:rPr>
                <w:rFonts w:ascii="Lucida Console" w:hAnsi="Lucida Console"/>
                <w:lang w:eastAsia="en-US"/>
              </w:rPr>
              <w:t>http://asecuritysite.com/log/heart.zip</w:t>
            </w:r>
          </w:p>
        </w:tc>
        <w:tc>
          <w:tcPr>
            <w:tcW w:w="6660" w:type="dxa"/>
          </w:tcPr>
          <w:p w14:paraId="2EFA800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5B0DFADC" w14:textId="77777777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425DA8DB" w14:textId="77777777" w:rsidR="004519B8" w:rsidRDefault="004519B8" w:rsidP="004519B8">
            <w:pPr>
              <w:jc w:val="both"/>
            </w:pPr>
          </w:p>
          <w:p w14:paraId="1E23B8B8" w14:textId="77777777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5B72388B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7F01432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6043AAFD" w14:textId="77777777" w:rsidR="004519B8" w:rsidRDefault="004519B8" w:rsidP="004519B8">
            <w:pPr>
              <w:jc w:val="both"/>
            </w:pPr>
          </w:p>
          <w:p w14:paraId="1F038A2C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65D880CA" w14:textId="77777777" w:rsidR="004519B8" w:rsidRDefault="004519B8" w:rsidP="004519B8">
            <w:pPr>
              <w:jc w:val="both"/>
            </w:pPr>
          </w:p>
          <w:p w14:paraId="3DD1B82C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777F3C">
              <w:rPr>
                <w:noProof/>
              </w:rPr>
              <w:t>tunnel</w:t>
            </w:r>
            <w:r>
              <w:t>:</w:t>
            </w:r>
          </w:p>
          <w:p w14:paraId="31935451" w14:textId="77777777" w:rsidR="004519B8" w:rsidRDefault="004519B8" w:rsidP="004519B8">
            <w:pPr>
              <w:jc w:val="both"/>
            </w:pPr>
          </w:p>
          <w:p w14:paraId="5B5B6C07" w14:textId="5D4C2C92" w:rsidR="004519B8" w:rsidRDefault="004519B8" w:rsidP="004519B8">
            <w:pPr>
              <w:jc w:val="both"/>
            </w:pPr>
            <w:r>
              <w:t>What is the length of the encryption key:</w:t>
            </w:r>
          </w:p>
          <w:p w14:paraId="01E9333D" w14:textId="77777777" w:rsidR="004519B8" w:rsidRDefault="004519B8" w:rsidP="004519B8">
            <w:pPr>
              <w:jc w:val="both"/>
            </w:pPr>
          </w:p>
          <w:p w14:paraId="338B5924" w14:textId="200438E4" w:rsidR="004519B8" w:rsidRDefault="004519B8" w:rsidP="004519B8">
            <w:pPr>
              <w:jc w:val="both"/>
            </w:pPr>
            <w:r>
              <w:t xml:space="preserve">Can you spot the packet </w:t>
            </w:r>
            <w:r w:rsidRPr="00566AA6">
              <w:rPr>
                <w:noProof/>
              </w:rPr>
              <w:t>which</w:t>
            </w:r>
            <w:r>
              <w:t xml:space="preserve"> identifies the Heartbleed vulnerability?</w:t>
            </w:r>
          </w:p>
          <w:p w14:paraId="29752B40" w14:textId="77777777" w:rsidR="004519B8" w:rsidRDefault="004519B8" w:rsidP="004519B8">
            <w:pPr>
              <w:jc w:val="both"/>
            </w:pPr>
          </w:p>
        </w:tc>
      </w:tr>
      <w:tr w:rsidR="004519B8" w14:paraId="69B5FD38" w14:textId="77777777" w:rsidTr="00CC17F4">
        <w:tc>
          <w:tcPr>
            <w:tcW w:w="625" w:type="dxa"/>
          </w:tcPr>
          <w:p w14:paraId="2DBF3273" w14:textId="05C04874" w:rsidR="004519B8" w:rsidRDefault="004519B8" w:rsidP="004519B8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6660" w:type="dxa"/>
          </w:tcPr>
          <w:p w14:paraId="064DBCE8" w14:textId="77777777" w:rsidR="004519B8" w:rsidRDefault="004519B8" w:rsidP="004519B8">
            <w:r>
              <w:t>Download the following file, and examine the trace with Wireshark:</w:t>
            </w:r>
          </w:p>
          <w:p w14:paraId="6F54C9F9" w14:textId="77777777" w:rsidR="004519B8" w:rsidRDefault="004519B8" w:rsidP="004519B8"/>
          <w:p w14:paraId="1306190A" w14:textId="77777777" w:rsidR="004519B8" w:rsidRPr="00673016" w:rsidRDefault="004519B8" w:rsidP="004519B8">
            <w:pPr>
              <w:rPr>
                <w:rFonts w:ascii="Lucida Console" w:hAnsi="Lucida Console"/>
                <w:lang w:eastAsia="en-US"/>
              </w:rPr>
            </w:pPr>
            <w:r w:rsidRPr="00673016">
              <w:rPr>
                <w:rFonts w:ascii="Lucida Console" w:hAnsi="Lucida Console"/>
                <w:lang w:eastAsia="en-US"/>
              </w:rPr>
              <w:t xml:space="preserve">http://asecuritysite.com/log/ipsec.zip </w:t>
            </w:r>
          </w:p>
          <w:p w14:paraId="1AFF3940" w14:textId="5A0F2B89" w:rsidR="004519B8" w:rsidRDefault="004519B8" w:rsidP="004519B8"/>
        </w:tc>
        <w:tc>
          <w:tcPr>
            <w:tcW w:w="6660" w:type="dxa"/>
          </w:tcPr>
          <w:p w14:paraId="229592F9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Which is the IP address of the client </w:t>
            </w:r>
            <w:r w:rsidRPr="00777F3C">
              <w:rPr>
                <w:noProof/>
              </w:rPr>
              <w:t>and of</w:t>
            </w:r>
            <w:r>
              <w:t xml:space="preserve"> the server:</w:t>
            </w:r>
          </w:p>
          <w:p w14:paraId="6F17ECAD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2D5C11A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3DFACF3" w14:textId="311B654A" w:rsidR="004519B8" w:rsidRDefault="004519B8" w:rsidP="004519B8">
            <w:pPr>
              <w:tabs>
                <w:tab w:val="left" w:pos="1110"/>
              </w:tabs>
              <w:jc w:val="both"/>
            </w:pPr>
            <w:r>
              <w:t>Which packet number identifies the start of the VPN connection (Hint: look for UDP Port 500):</w:t>
            </w:r>
          </w:p>
          <w:p w14:paraId="03099CB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22CD708C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1D5DE893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3E636575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Determine one of the </w:t>
            </w:r>
            <w:proofErr w:type="gramStart"/>
            <w:r>
              <w:t>encryption</w:t>
            </w:r>
            <w:proofErr w:type="gramEnd"/>
            <w:r>
              <w:t xml:space="preserve"> and hashing methods that the client wants to use:</w:t>
            </w:r>
          </w:p>
          <w:p w14:paraId="36B018FC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63805A3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07602F9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A5D0736" w14:textId="780D8349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Now </w:t>
            </w:r>
            <w:r w:rsidRPr="00777F3C">
              <w:rPr>
                <w:noProof/>
              </w:rPr>
              <w:t>determine</w:t>
            </w:r>
            <w:r>
              <w:t xml:space="preserve"> the encryption and hashing methods that </w:t>
            </w:r>
            <w:r w:rsidRPr="00777F3C">
              <w:rPr>
                <w:noProof/>
              </w:rPr>
              <w:t>are agreed</w:t>
            </w:r>
            <w:r>
              <w:t xml:space="preserve"> in the ISAKMP:</w:t>
            </w:r>
          </w:p>
          <w:p w14:paraId="4C440D10" w14:textId="5D782531" w:rsidR="004519B8" w:rsidRDefault="004519B8" w:rsidP="004519B8">
            <w:pPr>
              <w:tabs>
                <w:tab w:val="left" w:pos="1110"/>
              </w:tabs>
              <w:jc w:val="both"/>
            </w:pPr>
          </w:p>
        </w:tc>
      </w:tr>
    </w:tbl>
    <w:p w14:paraId="1C27B3A2" w14:textId="77777777" w:rsidR="00777F3C" w:rsidRDefault="00777F3C" w:rsidP="00777F3C">
      <w:pPr>
        <w:rPr>
          <w:lang w:val="en-US" w:eastAsia="en-US"/>
        </w:rPr>
      </w:pPr>
    </w:p>
    <w:p w14:paraId="7889DBEA" w14:textId="77777777" w:rsidR="00777F3C" w:rsidRDefault="00777F3C" w:rsidP="00777F3C">
      <w:pPr>
        <w:jc w:val="both"/>
        <w:rPr>
          <w:lang w:val="en-US"/>
        </w:rPr>
      </w:pPr>
    </w:p>
    <w:p w14:paraId="5BC693C5" w14:textId="77777777" w:rsidR="00777F3C" w:rsidRDefault="00777F3C" w:rsidP="00777F3C">
      <w:pPr>
        <w:jc w:val="both"/>
        <w:rPr>
          <w:lang w:val="en-US"/>
        </w:rPr>
      </w:pPr>
    </w:p>
    <w:p w14:paraId="0013A96F" w14:textId="2122F84B" w:rsidR="005D2508" w:rsidRDefault="00D45CF2" w:rsidP="00D45CF2">
      <w:pPr>
        <w:pStyle w:val="Heading2"/>
        <w:numPr>
          <w:ilvl w:val="0"/>
          <w:numId w:val="0"/>
        </w:numPr>
        <w:ind w:left="900" w:hanging="900"/>
        <w:rPr>
          <w:lang w:val="en-US"/>
        </w:rPr>
      </w:pPr>
      <w:r>
        <w:rPr>
          <w:lang w:val="en-US"/>
        </w:rPr>
        <w:lastRenderedPageBreak/>
        <w:t xml:space="preserve">SSL Labs Python </w:t>
      </w:r>
    </w:p>
    <w:p w14:paraId="559C13CF" w14:textId="7B23ECC9" w:rsidR="00D45CF2" w:rsidRDefault="00D45CF2" w:rsidP="00D45CF2">
      <w:pPr>
        <w:rPr>
          <w:lang w:val="en-US" w:eastAsia="en-US"/>
        </w:rPr>
      </w:pPr>
    </w:p>
    <w:p w14:paraId="5957D3DB" w14:textId="77777777" w:rsidR="00F60439" w:rsidRPr="00F60439" w:rsidRDefault="00F60439" w:rsidP="00F60439">
      <w:pPr>
        <w:rPr>
          <w:lang w:val="en-US" w:eastAsia="en-US"/>
        </w:rPr>
      </w:pPr>
      <w:r w:rsidRPr="00F60439">
        <w:rPr>
          <w:lang w:val="en-US" w:eastAsia="en-US"/>
        </w:rPr>
        <w:t xml:space="preserve">We will now create a Python program which calls up the </w:t>
      </w:r>
      <w:proofErr w:type="spellStart"/>
      <w:r w:rsidRPr="00F60439">
        <w:rPr>
          <w:lang w:val="en-US" w:eastAsia="en-US"/>
        </w:rPr>
        <w:t>SSLlabs</w:t>
      </w:r>
      <w:proofErr w:type="spellEnd"/>
      <w:r w:rsidRPr="00F60439">
        <w:rPr>
          <w:lang w:val="en-US" w:eastAsia="en-US"/>
        </w:rPr>
        <w:t xml:space="preserve"> assessment. First create a CSV file (sites.csv) with your sites in it. The format is Name of site, URL:</w:t>
      </w:r>
    </w:p>
    <w:p w14:paraId="19675373" w14:textId="77777777" w:rsidR="00F60439" w:rsidRPr="00F60439" w:rsidRDefault="00F60439" w:rsidP="00F60439">
      <w:pPr>
        <w:rPr>
          <w:lang w:val="en-US" w:eastAsia="en-US"/>
        </w:rPr>
      </w:pPr>
    </w:p>
    <w:p w14:paraId="0FBD576F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val="en-US" w:eastAsia="en-US"/>
        </w:rPr>
      </w:pPr>
      <w:proofErr w:type="spellStart"/>
      <w:r w:rsidRPr="00F60439">
        <w:rPr>
          <w:rFonts w:ascii="Courier New" w:hAnsi="Courier New" w:cs="Courier New"/>
          <w:sz w:val="20"/>
          <w:szCs w:val="20"/>
          <w:lang w:val="en-US" w:eastAsia="en-US"/>
        </w:rPr>
        <w:t>web,site</w:t>
      </w:r>
      <w:proofErr w:type="spellEnd"/>
    </w:p>
    <w:p w14:paraId="6DCFEA6E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val="en-US" w:eastAsia="en-US"/>
        </w:rPr>
      </w:pPr>
      <w:r w:rsidRPr="00F60439">
        <w:rPr>
          <w:rFonts w:ascii="Courier New" w:hAnsi="Courier New" w:cs="Courier New"/>
          <w:sz w:val="20"/>
          <w:szCs w:val="20"/>
          <w:lang w:val="en-US" w:eastAsia="en-US"/>
        </w:rPr>
        <w:t>Cloudflare,www.cloudflare.com</w:t>
      </w:r>
    </w:p>
    <w:p w14:paraId="5C616523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val="en-US" w:eastAsia="en-US"/>
        </w:rPr>
      </w:pPr>
      <w:r w:rsidRPr="00F60439">
        <w:rPr>
          <w:rFonts w:ascii="Courier New" w:hAnsi="Courier New" w:cs="Courier New"/>
          <w:sz w:val="20"/>
          <w:szCs w:val="20"/>
          <w:lang w:val="en-US" w:eastAsia="en-US"/>
        </w:rPr>
        <w:t>BBC,bbc.co.uk</w:t>
      </w:r>
    </w:p>
    <w:p w14:paraId="6C00563D" w14:textId="77777777" w:rsidR="00F60439" w:rsidRPr="00F60439" w:rsidRDefault="00F60439" w:rsidP="00F60439">
      <w:pPr>
        <w:rPr>
          <w:lang w:val="en-US" w:eastAsia="en-US"/>
        </w:rPr>
      </w:pPr>
    </w:p>
    <w:p w14:paraId="1F8432F3" w14:textId="154CD83C" w:rsidR="00D45CF2" w:rsidRDefault="00F60439" w:rsidP="00D45CF2">
      <w:pPr>
        <w:rPr>
          <w:lang w:val="en-US" w:eastAsia="en-US"/>
        </w:rPr>
      </w:pPr>
      <w:r>
        <w:rPr>
          <w:lang w:val="en-US" w:eastAsia="en-US"/>
        </w:rPr>
        <w:t>Using the following code:</w:t>
      </w:r>
    </w:p>
    <w:p w14:paraId="40103543" w14:textId="48D81F69" w:rsidR="00F60439" w:rsidRDefault="00F60439" w:rsidP="00D45CF2">
      <w:pPr>
        <w:rPr>
          <w:lang w:val="en-US" w:eastAsia="en-US"/>
        </w:rPr>
      </w:pPr>
    </w:p>
    <w:p w14:paraId="36E61CD6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>import requests</w:t>
      </w:r>
    </w:p>
    <w:p w14:paraId="34ECFF4E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>import time</w:t>
      </w:r>
    </w:p>
    <w:p w14:paraId="030B2AB5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>import sys</w:t>
      </w:r>
    </w:p>
    <w:p w14:paraId="5E720D49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>import logging</w:t>
      </w:r>
    </w:p>
    <w:p w14:paraId="587497D1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</w:p>
    <w:p w14:paraId="0BF105CB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>API = 'https://api.ssllabs.com/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api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/v2/'</w:t>
      </w:r>
    </w:p>
    <w:p w14:paraId="3878008F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</w:p>
    <w:p w14:paraId="6EBA302F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def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requestAPI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path, payload={}):</w:t>
      </w:r>
    </w:p>
    <w:p w14:paraId="77D76ACA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'''This is a helper method that takes the path to the relevant</w:t>
      </w:r>
    </w:p>
    <w:p w14:paraId="1E28C0FE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API call and the user-defined payload and requests the</w:t>
      </w:r>
    </w:p>
    <w:p w14:paraId="1C80A29F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data/server test from Qualys SSL Labs.</w:t>
      </w:r>
    </w:p>
    <w:p w14:paraId="0DEB7925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Returns JSON formatted data'''</w:t>
      </w:r>
    </w:p>
    <w:p w14:paraId="1D932994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</w:p>
    <w:p w14:paraId="31AEE1E4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url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= API + path</w:t>
      </w:r>
    </w:p>
    <w:p w14:paraId="1D1CBA7A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</w:p>
    <w:p w14:paraId="722A9B35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try:</w:t>
      </w:r>
    </w:p>
    <w:p w14:paraId="679125A1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response =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requests.get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url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, params=payload)</w:t>
      </w:r>
    </w:p>
    <w:p w14:paraId="465D888D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except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requests.exception.RequestException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:</w:t>
      </w:r>
    </w:p>
    <w:p w14:paraId="0D4C54C1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logging.exception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'Request failed.')</w:t>
      </w:r>
    </w:p>
    <w:p w14:paraId="445C2730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sys.exit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1)</w:t>
      </w:r>
    </w:p>
    <w:p w14:paraId="1E582352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</w:p>
    <w:p w14:paraId="364FD42F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data =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response.json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)</w:t>
      </w:r>
    </w:p>
    <w:p w14:paraId="2F8BEF49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return data</w:t>
      </w:r>
    </w:p>
    <w:p w14:paraId="26677FB0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</w:p>
    <w:p w14:paraId="6B9A574E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def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resultsFromCache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(host, publish='off',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startNew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='off',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fromCache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='on', all='done'):</w:t>
      </w:r>
    </w:p>
    <w:p w14:paraId="1B143968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path = '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analyze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'</w:t>
      </w:r>
    </w:p>
    <w:p w14:paraId="71EB1E2C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lastRenderedPageBreak/>
        <w:t xml:space="preserve">    payload = {</w:t>
      </w:r>
    </w:p>
    <w:p w14:paraId="63F1848E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        'host': host,</w:t>
      </w:r>
    </w:p>
    <w:p w14:paraId="43771E1E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        'publish': publish,</w:t>
      </w:r>
    </w:p>
    <w:p w14:paraId="4BCB3944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        '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startNew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':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startNew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,</w:t>
      </w:r>
    </w:p>
    <w:p w14:paraId="4E60D3C6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        '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fromCache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':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fromCache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,</w:t>
      </w:r>
    </w:p>
    <w:p w14:paraId="73A9263F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        'all': all</w:t>
      </w:r>
    </w:p>
    <w:p w14:paraId="3B2D3E7D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      }</w:t>
      </w:r>
    </w:p>
    <w:p w14:paraId="51C32823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data =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requestAPI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path, payload)</w:t>
      </w:r>
    </w:p>
    <w:p w14:paraId="46E7A1AD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return data</w:t>
      </w:r>
    </w:p>
    <w:p w14:paraId="3F325751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</w:p>
    <w:p w14:paraId="094CA6BB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def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newScan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(host, publish='off',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startNew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='on', all='done',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ignoreMismatch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='on'):</w:t>
      </w:r>
    </w:p>
    <w:p w14:paraId="5CA5016A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path = '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analyze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'</w:t>
      </w:r>
    </w:p>
    <w:p w14:paraId="4134232A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payload = {</w:t>
      </w:r>
    </w:p>
    <w:p w14:paraId="0835CC11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        'host': host,</w:t>
      </w:r>
    </w:p>
    <w:p w14:paraId="12E2586F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        'publish': publish,</w:t>
      </w:r>
    </w:p>
    <w:p w14:paraId="10674CE7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        '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startNew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':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startNew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,</w:t>
      </w:r>
    </w:p>
    <w:p w14:paraId="65FE04B2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        'all': all,</w:t>
      </w:r>
    </w:p>
    <w:p w14:paraId="5D070524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        '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ignoreMismatch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':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ignoreMismatch</w:t>
      </w:r>
      <w:proofErr w:type="spellEnd"/>
    </w:p>
    <w:p w14:paraId="715D262B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      }</w:t>
      </w:r>
    </w:p>
    <w:p w14:paraId="1D8E35A3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results =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requestAPI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path, payload)</w:t>
      </w:r>
    </w:p>
    <w:p w14:paraId="73AC64FC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</w:p>
    <w:p w14:paraId="37AB0F48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payload.pop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'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startNew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')</w:t>
      </w:r>
    </w:p>
    <w:p w14:paraId="38762130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</w:p>
    <w:p w14:paraId="26E3F4B9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while results['status'] != 'READY' and results['status'] != 'ERROR':</w:t>
      </w:r>
    </w:p>
    <w:p w14:paraId="12301F39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time.sleep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30)</w:t>
      </w:r>
    </w:p>
    <w:p w14:paraId="5B2A8228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  results =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requestAPI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path, payload)</w:t>
      </w:r>
    </w:p>
    <w:p w14:paraId="08D01812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</w:p>
    <w:p w14:paraId="32380E5B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return results</w:t>
      </w:r>
    </w:p>
    <w:p w14:paraId="2B8B8C28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</w:p>
    <w:p w14:paraId="238C9EDE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>import csv</w:t>
      </w:r>
    </w:p>
    <w:p w14:paraId="64B7774C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>print ("Scanning")</w:t>
      </w:r>
    </w:p>
    <w:p w14:paraId="6D6897D7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with open('sites.csv') as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csvfile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:</w:t>
      </w:r>
    </w:p>
    <w:p w14:paraId="60960F43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reader =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csv.DictReader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csvfile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)</w:t>
      </w:r>
    </w:p>
    <w:p w14:paraId="77D4566D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for row in reader:</w:t>
      </w:r>
    </w:p>
    <w:p w14:paraId="280492AE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url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= row['site'].strip()</w:t>
      </w:r>
    </w:p>
    <w:p w14:paraId="527BD315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print ("Scanning...",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url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)</w:t>
      </w:r>
    </w:p>
    <w:p w14:paraId="735DBD78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a =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newScan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url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)</w:t>
      </w:r>
    </w:p>
    <w:p w14:paraId="6E3A938F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with open("out3.txt", "a") as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myfile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:</w:t>
      </w:r>
    </w:p>
    <w:p w14:paraId="583BD59A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t xml:space="preserve">      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myfile.write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str(row['web'])+"\</w:t>
      </w:r>
      <w:proofErr w:type="spellStart"/>
      <w:r w:rsidRPr="00F60439">
        <w:rPr>
          <w:rFonts w:ascii="Courier New" w:hAnsi="Courier New" w:cs="Courier New"/>
          <w:sz w:val="20"/>
          <w:szCs w:val="20"/>
          <w:lang w:eastAsia="en-US"/>
        </w:rPr>
        <w:t>n"+str</w:t>
      </w:r>
      <w:proofErr w:type="spellEnd"/>
      <w:r w:rsidRPr="00F60439">
        <w:rPr>
          <w:rFonts w:ascii="Courier New" w:hAnsi="Courier New" w:cs="Courier New"/>
          <w:sz w:val="20"/>
          <w:szCs w:val="20"/>
          <w:lang w:eastAsia="en-US"/>
        </w:rPr>
        <w:t>(a)+"\n\n\n")</w:t>
      </w:r>
    </w:p>
    <w:p w14:paraId="0A7E4A24" w14:textId="77777777" w:rsidR="00F60439" w:rsidRPr="00F60439" w:rsidRDefault="00F60439" w:rsidP="00F60439">
      <w:pPr>
        <w:rPr>
          <w:rFonts w:ascii="Courier New" w:hAnsi="Courier New" w:cs="Courier New"/>
          <w:sz w:val="20"/>
          <w:szCs w:val="20"/>
          <w:lang w:eastAsia="en-US"/>
        </w:rPr>
      </w:pPr>
      <w:r w:rsidRPr="00F60439">
        <w:rPr>
          <w:rFonts w:ascii="Courier New" w:hAnsi="Courier New" w:cs="Courier New"/>
          <w:sz w:val="20"/>
          <w:szCs w:val="20"/>
          <w:lang w:eastAsia="en-US"/>
        </w:rPr>
        <w:lastRenderedPageBreak/>
        <w:t xml:space="preserve">      print (row['web'])</w:t>
      </w:r>
    </w:p>
    <w:p w14:paraId="29EF0EB6" w14:textId="77777777" w:rsidR="00F60439" w:rsidRPr="00F60439" w:rsidRDefault="00F60439" w:rsidP="00F60439">
      <w:pPr>
        <w:rPr>
          <w:lang w:eastAsia="en-US"/>
        </w:rPr>
      </w:pPr>
    </w:p>
    <w:p w14:paraId="495D19AA" w14:textId="382130D6" w:rsidR="00F60439" w:rsidRDefault="00F60439" w:rsidP="00F60439">
      <w:pPr>
        <w:pStyle w:val="NormalWeb"/>
      </w:pPr>
      <w:r>
        <w:t xml:space="preserve">The repl.it site is </w:t>
      </w:r>
      <w:hyperlink r:id="rId9" w:anchor="main.py" w:history="1">
        <w:r w:rsidRPr="00F60439">
          <w:rPr>
            <w:rStyle w:val="Hyperlink"/>
          </w:rPr>
          <w:t>here</w:t>
        </w:r>
      </w:hyperlink>
      <w:r>
        <w:t>.</w:t>
      </w:r>
    </w:p>
    <w:p w14:paraId="13AE73FD" w14:textId="129679BE" w:rsidR="00F60439" w:rsidRDefault="00F60439" w:rsidP="00F60439">
      <w:pPr>
        <w:pStyle w:val="NormalWeb"/>
      </w:pPr>
      <w:r>
        <w:t xml:space="preserve">Now pick to domains to scan. Note that it can take a </w:t>
      </w:r>
      <w:r>
        <w:rPr>
          <w:rStyle w:val="Strong"/>
        </w:rPr>
        <w:t>few minutes</w:t>
      </w:r>
      <w:r>
        <w:t xml:space="preserve"> to perform a single scan. By reading the out3.txt file, outline your findings:</w:t>
      </w:r>
    </w:p>
    <w:p w14:paraId="26A47399" w14:textId="77777777" w:rsidR="00F60439" w:rsidRDefault="00F60439" w:rsidP="00F60439">
      <w:pPr>
        <w:pStyle w:val="NormalWeb"/>
      </w:pPr>
      <w:r>
        <w:t>Site name:</w:t>
      </w:r>
    </w:p>
    <w:p w14:paraId="0DF38163" w14:textId="77777777" w:rsidR="00F60439" w:rsidRDefault="00F60439" w:rsidP="00F60439">
      <w:pPr>
        <w:pStyle w:val="NormalWeb"/>
      </w:pPr>
      <w:r>
        <w:t>Site rating:</w:t>
      </w:r>
    </w:p>
    <w:p w14:paraId="51B76D68" w14:textId="77777777" w:rsidR="00F60439" w:rsidRDefault="00F60439" w:rsidP="00F60439">
      <w:pPr>
        <w:pStyle w:val="NormalWeb"/>
      </w:pPr>
      <w:r>
        <w:t>Other significant details:</w:t>
      </w:r>
    </w:p>
    <w:p w14:paraId="04ED22B3" w14:textId="77777777" w:rsidR="00F60439" w:rsidRDefault="00F60439" w:rsidP="00F60439">
      <w:pPr>
        <w:pStyle w:val="NormalWeb"/>
      </w:pPr>
      <w:r>
        <w:t>Site name:</w:t>
      </w:r>
    </w:p>
    <w:p w14:paraId="1858E06E" w14:textId="77777777" w:rsidR="00F60439" w:rsidRDefault="00F60439" w:rsidP="00F60439">
      <w:pPr>
        <w:pStyle w:val="NormalWeb"/>
      </w:pPr>
      <w:r>
        <w:t>Site rating:</w:t>
      </w:r>
    </w:p>
    <w:p w14:paraId="24A6A6AB" w14:textId="77777777" w:rsidR="00F60439" w:rsidRDefault="00F60439" w:rsidP="00F60439">
      <w:pPr>
        <w:pStyle w:val="NormalWeb"/>
      </w:pPr>
      <w:r>
        <w:t>Other significant details:</w:t>
      </w:r>
    </w:p>
    <w:p w14:paraId="2639D158" w14:textId="77777777" w:rsidR="00F60439" w:rsidRPr="00D45CF2" w:rsidRDefault="00F60439" w:rsidP="00D45CF2">
      <w:pPr>
        <w:rPr>
          <w:lang w:val="en-US" w:eastAsia="en-US"/>
        </w:rPr>
      </w:pPr>
    </w:p>
    <w:sectPr w:rsidR="00F60439" w:rsidRPr="00D45CF2" w:rsidSect="00217A80">
      <w:footerReference w:type="default" r:id="rId10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F499A4" w14:textId="77777777" w:rsidR="00425EAE" w:rsidRDefault="00425EAE" w:rsidP="00A84C9E">
      <w:r>
        <w:separator/>
      </w:r>
    </w:p>
  </w:endnote>
  <w:endnote w:type="continuationSeparator" w:id="0">
    <w:p w14:paraId="1B49DE0F" w14:textId="77777777" w:rsidR="00425EAE" w:rsidRDefault="00425EAE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40A3896C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02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F2B791" w14:textId="77777777" w:rsidR="00425EAE" w:rsidRDefault="00425EAE" w:rsidP="00A84C9E">
      <w:r>
        <w:separator/>
      </w:r>
    </w:p>
  </w:footnote>
  <w:footnote w:type="continuationSeparator" w:id="0">
    <w:p w14:paraId="5244FDF8" w14:textId="77777777" w:rsidR="00425EAE" w:rsidRDefault="00425EAE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2B1B672D"/>
    <w:multiLevelType w:val="hybridMultilevel"/>
    <w:tmpl w:val="B7108E8C"/>
    <w:lvl w:ilvl="0" w:tplc="C440721A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7E70AA"/>
    <w:multiLevelType w:val="hybridMultilevel"/>
    <w:tmpl w:val="0A6C2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E30F7A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97A30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10"/>
  </w:num>
  <w:num w:numId="5">
    <w:abstractNumId w:val="11"/>
  </w:num>
  <w:num w:numId="6">
    <w:abstractNumId w:val="5"/>
  </w:num>
  <w:num w:numId="7">
    <w:abstractNumId w:val="3"/>
  </w:num>
  <w:num w:numId="8">
    <w:abstractNumId w:val="6"/>
  </w:num>
  <w:num w:numId="9">
    <w:abstractNumId w:val="2"/>
  </w:num>
  <w:num w:numId="10">
    <w:abstractNumId w:val="7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MzKzNDIzMLE0NjNR0lEKTi0uzszPAykwrgUAUAwN3iwAAAA="/>
    <w:docVar w:name="__grammarly61__i" w:val="H4sIAAAAAAAEAKtWckksSQxILCpxzi/NK1GyMqwFAAEhoTITAAAA"/>
    <w:docVar w:name="__grammarly61_1" w:val="H4sIAAAAAAAEAKtWcslPLs1NzSvxTFGyUrJINUwzS7VI1TUztTDTNTE1MdK1MEox0bVISbI0NjI1TzQwMFLSUQpOLS7OzM8DaTG0qAUAmZgz5U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8059E"/>
    <w:rsid w:val="00093734"/>
    <w:rsid w:val="00096CB4"/>
    <w:rsid w:val="000B13A7"/>
    <w:rsid w:val="000C378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51BA7"/>
    <w:rsid w:val="00167568"/>
    <w:rsid w:val="00173F71"/>
    <w:rsid w:val="0018070D"/>
    <w:rsid w:val="001829BD"/>
    <w:rsid w:val="00184154"/>
    <w:rsid w:val="00186EC6"/>
    <w:rsid w:val="001874EE"/>
    <w:rsid w:val="00197B89"/>
    <w:rsid w:val="001A2ED7"/>
    <w:rsid w:val="001A580E"/>
    <w:rsid w:val="001B04EC"/>
    <w:rsid w:val="001B3DC0"/>
    <w:rsid w:val="001B3FCB"/>
    <w:rsid w:val="001C28D2"/>
    <w:rsid w:val="001C462B"/>
    <w:rsid w:val="001C5D82"/>
    <w:rsid w:val="001E4114"/>
    <w:rsid w:val="001F0FA4"/>
    <w:rsid w:val="001F3E73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5301"/>
    <w:rsid w:val="00237530"/>
    <w:rsid w:val="0024220A"/>
    <w:rsid w:val="00243C0B"/>
    <w:rsid w:val="00281FD3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753"/>
    <w:rsid w:val="003049CC"/>
    <w:rsid w:val="00304CC0"/>
    <w:rsid w:val="00307410"/>
    <w:rsid w:val="003161AF"/>
    <w:rsid w:val="00316E73"/>
    <w:rsid w:val="00317A54"/>
    <w:rsid w:val="00323D3E"/>
    <w:rsid w:val="00327BFE"/>
    <w:rsid w:val="003306D7"/>
    <w:rsid w:val="00331333"/>
    <w:rsid w:val="00331C16"/>
    <w:rsid w:val="00332040"/>
    <w:rsid w:val="003349F2"/>
    <w:rsid w:val="00341925"/>
    <w:rsid w:val="00352058"/>
    <w:rsid w:val="00360CF3"/>
    <w:rsid w:val="003618AC"/>
    <w:rsid w:val="00365579"/>
    <w:rsid w:val="00366BC8"/>
    <w:rsid w:val="00373ABA"/>
    <w:rsid w:val="00380ADC"/>
    <w:rsid w:val="00394AF2"/>
    <w:rsid w:val="003A341E"/>
    <w:rsid w:val="003A3425"/>
    <w:rsid w:val="003A5E54"/>
    <w:rsid w:val="003B0798"/>
    <w:rsid w:val="003B07AB"/>
    <w:rsid w:val="003B4CAD"/>
    <w:rsid w:val="003E012F"/>
    <w:rsid w:val="003E0F63"/>
    <w:rsid w:val="00400D6E"/>
    <w:rsid w:val="004056AE"/>
    <w:rsid w:val="0042054D"/>
    <w:rsid w:val="00425EAE"/>
    <w:rsid w:val="004266A2"/>
    <w:rsid w:val="00430812"/>
    <w:rsid w:val="00433AD8"/>
    <w:rsid w:val="00433E88"/>
    <w:rsid w:val="00435E9B"/>
    <w:rsid w:val="00436FF4"/>
    <w:rsid w:val="004427F8"/>
    <w:rsid w:val="004519B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5A09"/>
    <w:rsid w:val="005065CB"/>
    <w:rsid w:val="0050722D"/>
    <w:rsid w:val="005116A4"/>
    <w:rsid w:val="00516147"/>
    <w:rsid w:val="0052557B"/>
    <w:rsid w:val="0053067F"/>
    <w:rsid w:val="005360DC"/>
    <w:rsid w:val="005517D4"/>
    <w:rsid w:val="00554670"/>
    <w:rsid w:val="005554E1"/>
    <w:rsid w:val="00555D48"/>
    <w:rsid w:val="00566AA6"/>
    <w:rsid w:val="00573F55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2508"/>
    <w:rsid w:val="005D4369"/>
    <w:rsid w:val="005D5E4A"/>
    <w:rsid w:val="005D6CD7"/>
    <w:rsid w:val="005F4144"/>
    <w:rsid w:val="006055F0"/>
    <w:rsid w:val="006075EC"/>
    <w:rsid w:val="006145DE"/>
    <w:rsid w:val="00615914"/>
    <w:rsid w:val="00616400"/>
    <w:rsid w:val="006215BE"/>
    <w:rsid w:val="00626B6B"/>
    <w:rsid w:val="006346A9"/>
    <w:rsid w:val="00637A85"/>
    <w:rsid w:val="006544BC"/>
    <w:rsid w:val="00667B5A"/>
    <w:rsid w:val="0067096C"/>
    <w:rsid w:val="00671452"/>
    <w:rsid w:val="00673016"/>
    <w:rsid w:val="00683B61"/>
    <w:rsid w:val="00684E55"/>
    <w:rsid w:val="006933C5"/>
    <w:rsid w:val="006A3213"/>
    <w:rsid w:val="006A3341"/>
    <w:rsid w:val="006B1F3D"/>
    <w:rsid w:val="006B34BD"/>
    <w:rsid w:val="006C43FA"/>
    <w:rsid w:val="006C5D55"/>
    <w:rsid w:val="006C713C"/>
    <w:rsid w:val="006C7FC7"/>
    <w:rsid w:val="006E1F79"/>
    <w:rsid w:val="006E5413"/>
    <w:rsid w:val="006F08D6"/>
    <w:rsid w:val="006F2457"/>
    <w:rsid w:val="006F4132"/>
    <w:rsid w:val="006F433C"/>
    <w:rsid w:val="006F6F02"/>
    <w:rsid w:val="006F7385"/>
    <w:rsid w:val="007005AE"/>
    <w:rsid w:val="00707A74"/>
    <w:rsid w:val="00714E37"/>
    <w:rsid w:val="007318F0"/>
    <w:rsid w:val="007379D8"/>
    <w:rsid w:val="00740C63"/>
    <w:rsid w:val="00743E94"/>
    <w:rsid w:val="00753AF7"/>
    <w:rsid w:val="00753F38"/>
    <w:rsid w:val="00765729"/>
    <w:rsid w:val="00765AFE"/>
    <w:rsid w:val="0076797C"/>
    <w:rsid w:val="00770A40"/>
    <w:rsid w:val="00777F3C"/>
    <w:rsid w:val="00781D22"/>
    <w:rsid w:val="007827B8"/>
    <w:rsid w:val="007859E6"/>
    <w:rsid w:val="00786241"/>
    <w:rsid w:val="00786DB4"/>
    <w:rsid w:val="00792515"/>
    <w:rsid w:val="00793582"/>
    <w:rsid w:val="007A3C37"/>
    <w:rsid w:val="007A62B1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20DC4"/>
    <w:rsid w:val="00924B72"/>
    <w:rsid w:val="00933FEC"/>
    <w:rsid w:val="00934E53"/>
    <w:rsid w:val="00942B3A"/>
    <w:rsid w:val="00945268"/>
    <w:rsid w:val="00952CCF"/>
    <w:rsid w:val="00953620"/>
    <w:rsid w:val="0095536D"/>
    <w:rsid w:val="00963D84"/>
    <w:rsid w:val="0096720E"/>
    <w:rsid w:val="00983630"/>
    <w:rsid w:val="00990A9F"/>
    <w:rsid w:val="009A35EE"/>
    <w:rsid w:val="009B64E4"/>
    <w:rsid w:val="009C3392"/>
    <w:rsid w:val="009D7D8F"/>
    <w:rsid w:val="009E370B"/>
    <w:rsid w:val="009E394D"/>
    <w:rsid w:val="009E47F7"/>
    <w:rsid w:val="009E61ED"/>
    <w:rsid w:val="009E7FD5"/>
    <w:rsid w:val="009F08DB"/>
    <w:rsid w:val="00A01FB2"/>
    <w:rsid w:val="00A02BEB"/>
    <w:rsid w:val="00A053FF"/>
    <w:rsid w:val="00A061B4"/>
    <w:rsid w:val="00A07645"/>
    <w:rsid w:val="00A10375"/>
    <w:rsid w:val="00A10638"/>
    <w:rsid w:val="00A12626"/>
    <w:rsid w:val="00A142A5"/>
    <w:rsid w:val="00A213D5"/>
    <w:rsid w:val="00A3056C"/>
    <w:rsid w:val="00A3299D"/>
    <w:rsid w:val="00A334E1"/>
    <w:rsid w:val="00A355F8"/>
    <w:rsid w:val="00A53A79"/>
    <w:rsid w:val="00A55958"/>
    <w:rsid w:val="00A572F9"/>
    <w:rsid w:val="00A65A6E"/>
    <w:rsid w:val="00A711C6"/>
    <w:rsid w:val="00A84C9E"/>
    <w:rsid w:val="00A852CF"/>
    <w:rsid w:val="00A86ED1"/>
    <w:rsid w:val="00A90116"/>
    <w:rsid w:val="00A9087F"/>
    <w:rsid w:val="00A93784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5479"/>
    <w:rsid w:val="00AE6C5A"/>
    <w:rsid w:val="00AE6E8E"/>
    <w:rsid w:val="00AF30CA"/>
    <w:rsid w:val="00B00BF6"/>
    <w:rsid w:val="00B05F05"/>
    <w:rsid w:val="00B16815"/>
    <w:rsid w:val="00B41566"/>
    <w:rsid w:val="00B421BC"/>
    <w:rsid w:val="00B47A1E"/>
    <w:rsid w:val="00B652ED"/>
    <w:rsid w:val="00B7106A"/>
    <w:rsid w:val="00B72803"/>
    <w:rsid w:val="00B7675C"/>
    <w:rsid w:val="00B85223"/>
    <w:rsid w:val="00B90B6F"/>
    <w:rsid w:val="00B93A1A"/>
    <w:rsid w:val="00BB0BEC"/>
    <w:rsid w:val="00BB56FF"/>
    <w:rsid w:val="00BD38F8"/>
    <w:rsid w:val="00BE02A8"/>
    <w:rsid w:val="00BE1F66"/>
    <w:rsid w:val="00BE24E3"/>
    <w:rsid w:val="00BE7018"/>
    <w:rsid w:val="00C100AF"/>
    <w:rsid w:val="00C13FA4"/>
    <w:rsid w:val="00C15DDA"/>
    <w:rsid w:val="00C521AF"/>
    <w:rsid w:val="00C802AE"/>
    <w:rsid w:val="00C87927"/>
    <w:rsid w:val="00C922D4"/>
    <w:rsid w:val="00CA5FD8"/>
    <w:rsid w:val="00CB5AAC"/>
    <w:rsid w:val="00CB7879"/>
    <w:rsid w:val="00CB7B14"/>
    <w:rsid w:val="00CC093B"/>
    <w:rsid w:val="00CC2E80"/>
    <w:rsid w:val="00CC4920"/>
    <w:rsid w:val="00CD1711"/>
    <w:rsid w:val="00CD38CE"/>
    <w:rsid w:val="00CD5029"/>
    <w:rsid w:val="00CE0B08"/>
    <w:rsid w:val="00CF0303"/>
    <w:rsid w:val="00CF1F8E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45CF2"/>
    <w:rsid w:val="00D65A94"/>
    <w:rsid w:val="00D773F8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F2A6F"/>
    <w:rsid w:val="00DF2E24"/>
    <w:rsid w:val="00DF2F8D"/>
    <w:rsid w:val="00DF4AD5"/>
    <w:rsid w:val="00DF6C32"/>
    <w:rsid w:val="00E02481"/>
    <w:rsid w:val="00E06DA6"/>
    <w:rsid w:val="00E07231"/>
    <w:rsid w:val="00E074E5"/>
    <w:rsid w:val="00E354D5"/>
    <w:rsid w:val="00E37761"/>
    <w:rsid w:val="00E414B7"/>
    <w:rsid w:val="00E41DDD"/>
    <w:rsid w:val="00E437C5"/>
    <w:rsid w:val="00E46FAC"/>
    <w:rsid w:val="00E5034D"/>
    <w:rsid w:val="00E60770"/>
    <w:rsid w:val="00E60F6F"/>
    <w:rsid w:val="00E71ADF"/>
    <w:rsid w:val="00E71C77"/>
    <w:rsid w:val="00E751B1"/>
    <w:rsid w:val="00E81552"/>
    <w:rsid w:val="00E83560"/>
    <w:rsid w:val="00EA034C"/>
    <w:rsid w:val="00EA65D3"/>
    <w:rsid w:val="00EA710F"/>
    <w:rsid w:val="00EA7440"/>
    <w:rsid w:val="00EB1360"/>
    <w:rsid w:val="00EB76BC"/>
    <w:rsid w:val="00EC4178"/>
    <w:rsid w:val="00EF1CAE"/>
    <w:rsid w:val="00EF2593"/>
    <w:rsid w:val="00F15691"/>
    <w:rsid w:val="00F16E26"/>
    <w:rsid w:val="00F22611"/>
    <w:rsid w:val="00F27105"/>
    <w:rsid w:val="00F3658E"/>
    <w:rsid w:val="00F4669B"/>
    <w:rsid w:val="00F47A8A"/>
    <w:rsid w:val="00F52566"/>
    <w:rsid w:val="00F52CB8"/>
    <w:rsid w:val="00F57168"/>
    <w:rsid w:val="00F60439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B07AF"/>
    <w:rsid w:val="00FB2773"/>
    <w:rsid w:val="00FB6902"/>
    <w:rsid w:val="00FC1D73"/>
    <w:rsid w:val="00FC5401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05A0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F604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42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0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36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9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1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3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4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2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7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sllab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repl.it/@billbuchanan/ssll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877BF8-C404-0540-BDEC-598C1E4FFA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1250</Words>
  <Characters>712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8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5-11-09T17:17:00Z</cp:lastPrinted>
  <dcterms:created xsi:type="dcterms:W3CDTF">2020-11-19T07:22:00Z</dcterms:created>
  <dcterms:modified xsi:type="dcterms:W3CDTF">2020-11-19T08:47:00Z</dcterms:modified>
</cp:coreProperties>
</file>